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24777688" w14:textId="722ED0F8" w:rsidR="00412BFB" w:rsidRDefault="00412BFB" w:rsidP="006E290E">
      <w:pPr>
        <w:jc w:val="center"/>
      </w:pPr>
      <w:r w:rsidRPr="00412BFB">
        <w:t xml:space="preserve">Biblical View on Authority </w:t>
      </w:r>
    </w:p>
    <w:p w14:paraId="0C40C510" w14:textId="160B0A7D" w:rsidR="00CB5B41" w:rsidRPr="00597FC1" w:rsidRDefault="00F72C4E" w:rsidP="006E290E">
      <w:pPr>
        <w:jc w:val="center"/>
      </w:pPr>
      <w:r w:rsidRPr="00597FC1">
        <w:t xml:space="preserve">Student’s </w:t>
      </w:r>
      <w:r w:rsidR="00CB5B41" w:rsidRPr="00597FC1">
        <w:t>Name</w:t>
      </w:r>
    </w:p>
    <w:p w14:paraId="079B9F04" w14:textId="62CE898C" w:rsidR="006A3710" w:rsidRPr="00597FC1" w:rsidRDefault="00CB5B41" w:rsidP="006E290E">
      <w:pPr>
        <w:jc w:val="center"/>
      </w:pPr>
      <w:r w:rsidRPr="00597FC1">
        <w:t>Institution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7C5A96A6" w14:textId="77777777" w:rsidR="00412BFB" w:rsidRDefault="00412BFB" w:rsidP="00412BFB">
      <w:pPr>
        <w:jc w:val="center"/>
      </w:pPr>
      <w:r w:rsidRPr="00412BFB">
        <w:lastRenderedPageBreak/>
        <w:t xml:space="preserve">Biblical View on Authority </w:t>
      </w:r>
    </w:p>
    <w:p w14:paraId="37D9B196" w14:textId="55F7C92F" w:rsidR="00FA6158" w:rsidRDefault="0069666A" w:rsidP="006E290E">
      <w:pPr>
        <w:ind w:firstLine="720"/>
      </w:pPr>
      <w:r>
        <w:t xml:space="preserve">Authority </w:t>
      </w:r>
      <w:r w:rsidR="00B603B7">
        <w:t xml:space="preserve">is </w:t>
      </w:r>
      <w:r w:rsidR="003C128A">
        <w:t xml:space="preserve">a </w:t>
      </w:r>
      <w:r w:rsidR="00031798">
        <w:t xml:space="preserve">highly </w:t>
      </w:r>
      <w:r w:rsidR="001E7957">
        <w:t xml:space="preserve">essential </w:t>
      </w:r>
      <w:r w:rsidR="00632ACF">
        <w:t xml:space="preserve">part </w:t>
      </w:r>
      <w:r w:rsidR="00BB3073">
        <w:t xml:space="preserve">of </w:t>
      </w:r>
      <w:r w:rsidR="00A2267C">
        <w:t xml:space="preserve">any </w:t>
      </w:r>
      <w:r w:rsidR="00794750">
        <w:t xml:space="preserve">society </w:t>
      </w:r>
      <w:r w:rsidR="00E17EEB">
        <w:t xml:space="preserve">as </w:t>
      </w:r>
      <w:r w:rsidR="00FB43D1">
        <w:t xml:space="preserve">it </w:t>
      </w:r>
      <w:r w:rsidR="00F7785B">
        <w:t xml:space="preserve">ensures that </w:t>
      </w:r>
      <w:r w:rsidR="004F709B">
        <w:t xml:space="preserve">the </w:t>
      </w:r>
      <w:r w:rsidR="004E79FA">
        <w:t xml:space="preserve">people therein </w:t>
      </w:r>
      <w:r w:rsidR="00242568">
        <w:t xml:space="preserve">engage </w:t>
      </w:r>
      <w:r w:rsidR="00470C92">
        <w:t xml:space="preserve">in </w:t>
      </w:r>
      <w:r w:rsidR="007D294C">
        <w:t xml:space="preserve">activities </w:t>
      </w:r>
      <w:r w:rsidR="0022515B">
        <w:t xml:space="preserve">determined to be </w:t>
      </w:r>
      <w:r w:rsidR="000E2857">
        <w:t xml:space="preserve">appropriate </w:t>
      </w:r>
      <w:r w:rsidR="001E67C8">
        <w:t xml:space="preserve">for the </w:t>
      </w:r>
      <w:r w:rsidR="00957B0E">
        <w:t xml:space="preserve">said </w:t>
      </w:r>
      <w:r w:rsidR="00532CC4">
        <w:t xml:space="preserve">community. </w:t>
      </w:r>
      <w:r w:rsidR="00AB43F7">
        <w:t xml:space="preserve">However, there </w:t>
      </w:r>
      <w:r w:rsidR="00D40801">
        <w:t xml:space="preserve">are </w:t>
      </w:r>
      <w:r w:rsidR="00AC7A14">
        <w:t xml:space="preserve">always </w:t>
      </w:r>
      <w:r w:rsidR="003D17FA">
        <w:t xml:space="preserve">cases </w:t>
      </w:r>
      <w:r w:rsidR="002F6BA8">
        <w:t xml:space="preserve">in </w:t>
      </w:r>
      <w:r w:rsidR="0017102F">
        <w:t xml:space="preserve">which </w:t>
      </w:r>
      <w:r w:rsidR="00000E76">
        <w:t xml:space="preserve">people </w:t>
      </w:r>
      <w:r w:rsidR="002C6E16">
        <w:t xml:space="preserve">question </w:t>
      </w:r>
      <w:r w:rsidR="00AC7437">
        <w:t xml:space="preserve">the </w:t>
      </w:r>
      <w:r w:rsidR="002A1D70">
        <w:t xml:space="preserve">legitimacy </w:t>
      </w:r>
      <w:r w:rsidR="00F00E9B">
        <w:t xml:space="preserve">of </w:t>
      </w:r>
      <w:r w:rsidR="002B59C8">
        <w:t xml:space="preserve">the </w:t>
      </w:r>
      <w:r w:rsidR="00F124E9">
        <w:t xml:space="preserve">authority, </w:t>
      </w:r>
      <w:r w:rsidR="007D17B3">
        <w:t xml:space="preserve">to </w:t>
      </w:r>
      <w:r w:rsidR="00302C48">
        <w:t xml:space="preserve">some </w:t>
      </w:r>
      <w:r w:rsidR="0076517B">
        <w:t xml:space="preserve">extent </w:t>
      </w:r>
      <w:r w:rsidR="0000780B">
        <w:t xml:space="preserve">even </w:t>
      </w:r>
      <w:r w:rsidR="00413625">
        <w:t xml:space="preserve">to the </w:t>
      </w:r>
      <w:r w:rsidR="005F63B4">
        <w:t xml:space="preserve">extent of </w:t>
      </w:r>
      <w:r w:rsidR="00522898">
        <w:t>insubordination</w:t>
      </w:r>
      <w:r w:rsidR="003A4F02">
        <w:t xml:space="preserve"> </w:t>
      </w:r>
      <w:r w:rsidR="00E46346">
        <w:t xml:space="preserve">against their </w:t>
      </w:r>
      <w:r w:rsidR="00021465">
        <w:t xml:space="preserve">leaders. </w:t>
      </w:r>
      <w:r w:rsidR="00861341">
        <w:t xml:space="preserve">Such </w:t>
      </w:r>
      <w:r w:rsidR="002A1A61">
        <w:t xml:space="preserve">cases </w:t>
      </w:r>
      <w:r w:rsidR="00A74893">
        <w:t xml:space="preserve">are </w:t>
      </w:r>
      <w:r w:rsidR="008250DC">
        <w:t xml:space="preserve">especially </w:t>
      </w:r>
      <w:r w:rsidR="00780FA8">
        <w:t xml:space="preserve">common </w:t>
      </w:r>
      <w:r w:rsidR="003D7827">
        <w:t xml:space="preserve">in </w:t>
      </w:r>
      <w:r w:rsidR="008D33DB">
        <w:t>or</w:t>
      </w:r>
      <w:r w:rsidR="00DC6973">
        <w:t xml:space="preserve">ganizational </w:t>
      </w:r>
      <w:r w:rsidR="00F95897" w:rsidRPr="00E63BFA">
        <w:rPr>
          <w:noProof/>
        </w:rPr>
        <w:t>settings</w:t>
      </w:r>
      <w:r w:rsidR="0052062E">
        <w:t xml:space="preserve"> </w:t>
      </w:r>
      <w:r w:rsidR="0000775A">
        <w:t xml:space="preserve">and </w:t>
      </w:r>
      <w:r w:rsidR="005726E3">
        <w:t xml:space="preserve">are </w:t>
      </w:r>
      <w:r w:rsidR="00F85E54">
        <w:t xml:space="preserve">often </w:t>
      </w:r>
      <w:r w:rsidR="00E06247">
        <w:t xml:space="preserve">used </w:t>
      </w:r>
      <w:r w:rsidR="00693D18">
        <w:t xml:space="preserve">as </w:t>
      </w:r>
      <w:r w:rsidR="00657A27">
        <w:t xml:space="preserve">a </w:t>
      </w:r>
      <w:r w:rsidR="009B30BB">
        <w:t xml:space="preserve">sign of </w:t>
      </w:r>
      <w:r w:rsidR="00056A0A">
        <w:t xml:space="preserve">resistance to </w:t>
      </w:r>
      <w:r w:rsidR="00652A7C">
        <w:t xml:space="preserve">newly </w:t>
      </w:r>
      <w:r w:rsidR="006F2765">
        <w:t xml:space="preserve">installed </w:t>
      </w:r>
      <w:r w:rsidR="00527609">
        <w:t xml:space="preserve">leaders. </w:t>
      </w:r>
      <w:r w:rsidR="004A5A56">
        <w:t>Howev</w:t>
      </w:r>
      <w:r w:rsidR="000574DA">
        <w:t xml:space="preserve">er, </w:t>
      </w:r>
      <w:r w:rsidR="008900F0">
        <w:t xml:space="preserve">it </w:t>
      </w:r>
      <w:r w:rsidR="00BA20FB">
        <w:t xml:space="preserve">is </w:t>
      </w:r>
      <w:r w:rsidR="00AC434F">
        <w:t xml:space="preserve">worth </w:t>
      </w:r>
      <w:r w:rsidR="00515814">
        <w:t xml:space="preserve">noting that </w:t>
      </w:r>
      <w:r w:rsidR="00CC18D4">
        <w:t xml:space="preserve">the </w:t>
      </w:r>
      <w:r w:rsidR="0082755C">
        <w:t xml:space="preserve">Bible </w:t>
      </w:r>
      <w:r w:rsidR="00E30987">
        <w:t xml:space="preserve">offers </w:t>
      </w:r>
      <w:r w:rsidR="009C5184">
        <w:t xml:space="preserve">a </w:t>
      </w:r>
      <w:r w:rsidR="00512429">
        <w:t xml:space="preserve">clear </w:t>
      </w:r>
      <w:r w:rsidR="00717518">
        <w:t xml:space="preserve">message that </w:t>
      </w:r>
      <w:r w:rsidR="00C902F3">
        <w:t xml:space="preserve">it </w:t>
      </w:r>
      <w:r w:rsidR="00ED6558">
        <w:t>i</w:t>
      </w:r>
      <w:r w:rsidR="00190E3C">
        <w:t xml:space="preserve">s </w:t>
      </w:r>
      <w:r w:rsidR="001C6C6E">
        <w:t xml:space="preserve">always </w:t>
      </w:r>
      <w:r w:rsidR="00DD73B9">
        <w:t xml:space="preserve">important </w:t>
      </w:r>
      <w:r w:rsidR="00312AEF">
        <w:t xml:space="preserve">for </w:t>
      </w:r>
      <w:r w:rsidR="003C247C">
        <w:t xml:space="preserve">one </w:t>
      </w:r>
      <w:r w:rsidR="003927E3">
        <w:t xml:space="preserve">to </w:t>
      </w:r>
      <w:r w:rsidR="00EB29DB">
        <w:t xml:space="preserve">obey </w:t>
      </w:r>
      <w:r w:rsidR="003A5E30">
        <w:t xml:space="preserve">authority </w:t>
      </w:r>
      <w:r w:rsidR="00F250DA">
        <w:t xml:space="preserve">as </w:t>
      </w:r>
      <w:r w:rsidR="00561BD5">
        <w:t xml:space="preserve">it is </w:t>
      </w:r>
      <w:r w:rsidR="00EE73E9">
        <w:t xml:space="preserve">God’s </w:t>
      </w:r>
      <w:r w:rsidR="004F0B20">
        <w:t xml:space="preserve">way </w:t>
      </w:r>
      <w:r w:rsidR="008325F4">
        <w:t xml:space="preserve">of </w:t>
      </w:r>
      <w:r w:rsidR="00BA512D">
        <w:t xml:space="preserve">maintaining </w:t>
      </w:r>
      <w:r w:rsidR="007D65C6">
        <w:t xml:space="preserve">order </w:t>
      </w:r>
      <w:r w:rsidR="007E3245">
        <w:t xml:space="preserve">within the </w:t>
      </w:r>
      <w:r w:rsidR="00D75CF0">
        <w:t xml:space="preserve">human </w:t>
      </w:r>
      <w:r w:rsidR="004C5EC7">
        <w:t xml:space="preserve">society. </w:t>
      </w:r>
    </w:p>
    <w:p w14:paraId="5E2BA1D1" w14:textId="6E1B3717" w:rsidR="00FD187E" w:rsidRDefault="006E6074" w:rsidP="006E290E">
      <w:pPr>
        <w:ind w:firstLine="720"/>
      </w:pPr>
      <w:r>
        <w:t xml:space="preserve">Firstly, </w:t>
      </w:r>
      <w:r w:rsidR="00FB6A98">
        <w:t xml:space="preserve">the </w:t>
      </w:r>
      <w:r w:rsidR="00486F89">
        <w:t xml:space="preserve">Biblical </w:t>
      </w:r>
      <w:r w:rsidR="00AD1E04">
        <w:t xml:space="preserve">view </w:t>
      </w:r>
      <w:r w:rsidR="000E283D">
        <w:t xml:space="preserve">of </w:t>
      </w:r>
      <w:r w:rsidR="00CC482E">
        <w:t xml:space="preserve">authority </w:t>
      </w:r>
      <w:r w:rsidR="00AC2007">
        <w:t>likens</w:t>
      </w:r>
      <w:r w:rsidR="0047002A">
        <w:t xml:space="preserve"> submission to</w:t>
      </w:r>
      <w:r w:rsidR="00AC2007">
        <w:t xml:space="preserve"> </w:t>
      </w:r>
      <w:r w:rsidR="00D14263">
        <w:t xml:space="preserve">the </w:t>
      </w:r>
      <w:r w:rsidR="003C6F3B">
        <w:t xml:space="preserve">leaders </w:t>
      </w:r>
      <w:r w:rsidR="00533FBF">
        <w:t xml:space="preserve">in </w:t>
      </w:r>
      <w:r w:rsidR="00215F2E">
        <w:t xml:space="preserve">charge </w:t>
      </w:r>
      <w:r w:rsidR="00AF2EE0">
        <w:t xml:space="preserve">of </w:t>
      </w:r>
      <w:r w:rsidR="006246A6">
        <w:t xml:space="preserve">such </w:t>
      </w:r>
      <w:r w:rsidR="00CF2C69">
        <w:t xml:space="preserve">authority </w:t>
      </w:r>
      <w:r w:rsidR="008E5691">
        <w:t xml:space="preserve">to </w:t>
      </w:r>
      <w:r w:rsidR="00E44508">
        <w:t xml:space="preserve">obedience </w:t>
      </w:r>
      <w:r w:rsidR="00EF3380">
        <w:t xml:space="preserve">to </w:t>
      </w:r>
      <w:r w:rsidR="00604A0D">
        <w:t xml:space="preserve">God </w:t>
      </w:r>
      <w:r w:rsidR="00773679">
        <w:t>(</w:t>
      </w:r>
      <w:r w:rsidR="00B7110C">
        <w:t xml:space="preserve">1 </w:t>
      </w:r>
      <w:r w:rsidR="002217B4">
        <w:t xml:space="preserve">Peter </w:t>
      </w:r>
      <w:r w:rsidR="00D60346">
        <w:t xml:space="preserve">2: 13, New </w:t>
      </w:r>
      <w:r w:rsidR="0006061B">
        <w:t xml:space="preserve">International </w:t>
      </w:r>
      <w:r w:rsidR="00F43683">
        <w:t>Version</w:t>
      </w:r>
      <w:r w:rsidR="002C7CB9">
        <w:t xml:space="preserve">). </w:t>
      </w:r>
      <w:r w:rsidR="00292BA2">
        <w:t xml:space="preserve">According to this </w:t>
      </w:r>
      <w:r w:rsidR="009B79CD">
        <w:t xml:space="preserve">Biblical </w:t>
      </w:r>
      <w:r w:rsidR="00F378AA">
        <w:t xml:space="preserve">teaching, </w:t>
      </w:r>
      <w:r w:rsidR="00E67C80">
        <w:t xml:space="preserve">authority </w:t>
      </w:r>
      <w:r w:rsidR="00A67EA8">
        <w:t xml:space="preserve">varies </w:t>
      </w:r>
      <w:r w:rsidR="00C1486E">
        <w:t xml:space="preserve">from </w:t>
      </w:r>
      <w:r w:rsidR="00C30DE7">
        <w:t xml:space="preserve">the </w:t>
      </w:r>
      <w:r w:rsidR="00FE5A1A">
        <w:t xml:space="preserve">governance </w:t>
      </w:r>
      <w:r w:rsidR="006E525D">
        <w:t xml:space="preserve">within </w:t>
      </w:r>
      <w:r w:rsidR="00D3531C">
        <w:t xml:space="preserve">a </w:t>
      </w:r>
      <w:r w:rsidR="00E01FCB">
        <w:t xml:space="preserve">particular </w:t>
      </w:r>
      <w:r w:rsidR="00C52501">
        <w:t xml:space="preserve">geographical </w:t>
      </w:r>
      <w:r w:rsidR="0049100D">
        <w:t xml:space="preserve">location to </w:t>
      </w:r>
      <w:r w:rsidR="00391CF3">
        <w:t xml:space="preserve">other </w:t>
      </w:r>
      <w:r w:rsidR="00FA1E7B">
        <w:t xml:space="preserve">sources </w:t>
      </w:r>
      <w:r w:rsidR="00E946A6">
        <w:t xml:space="preserve">of </w:t>
      </w:r>
      <w:r w:rsidR="004C11AF">
        <w:t xml:space="preserve">authority </w:t>
      </w:r>
      <w:r w:rsidR="009B0EFE">
        <w:t xml:space="preserve">instituted </w:t>
      </w:r>
      <w:r w:rsidR="008F0715">
        <w:t xml:space="preserve">upon </w:t>
      </w:r>
      <w:r w:rsidR="007025D3">
        <w:t xml:space="preserve">men. </w:t>
      </w:r>
      <w:r w:rsidR="00B95C2A">
        <w:t xml:space="preserve">People </w:t>
      </w:r>
      <w:r w:rsidR="00EF4DFF">
        <w:t xml:space="preserve">often </w:t>
      </w:r>
      <w:r w:rsidR="002C5946">
        <w:t xml:space="preserve">tend to </w:t>
      </w:r>
      <w:r w:rsidR="00466221">
        <w:t xml:space="preserve">have </w:t>
      </w:r>
      <w:r w:rsidR="007A245C">
        <w:t xml:space="preserve">greater </w:t>
      </w:r>
      <w:r w:rsidR="008F7DBA">
        <w:t xml:space="preserve">respect </w:t>
      </w:r>
      <w:r w:rsidR="00F07FC5">
        <w:t xml:space="preserve">for </w:t>
      </w:r>
      <w:r w:rsidR="001248B5">
        <w:t xml:space="preserve">political </w:t>
      </w:r>
      <w:r w:rsidR="00B77B76">
        <w:t xml:space="preserve">laws, </w:t>
      </w:r>
      <w:r w:rsidR="00C149DF">
        <w:t xml:space="preserve">but </w:t>
      </w:r>
      <w:r w:rsidR="00A3317A">
        <w:t xml:space="preserve">limited </w:t>
      </w:r>
      <w:r w:rsidR="00BF75BA">
        <w:t xml:space="preserve">obedience </w:t>
      </w:r>
      <w:r w:rsidR="003846C6">
        <w:t xml:space="preserve">to </w:t>
      </w:r>
      <w:r w:rsidR="00780644">
        <w:t xml:space="preserve">laws </w:t>
      </w:r>
      <w:r w:rsidR="00064A2C">
        <w:t xml:space="preserve">set </w:t>
      </w:r>
      <w:r w:rsidR="005D057C">
        <w:t xml:space="preserve">within </w:t>
      </w:r>
      <w:r w:rsidR="00012D75">
        <w:t xml:space="preserve">other </w:t>
      </w:r>
      <w:r w:rsidR="002877BA">
        <w:t xml:space="preserve">formal </w:t>
      </w:r>
      <w:r w:rsidR="00D509FA">
        <w:t xml:space="preserve">institutions. </w:t>
      </w:r>
      <w:r w:rsidR="00154D71">
        <w:t xml:space="preserve">For </w:t>
      </w:r>
      <w:r w:rsidR="001133A0">
        <w:t xml:space="preserve">instance, </w:t>
      </w:r>
      <w:r w:rsidR="008B1354">
        <w:t xml:space="preserve">it </w:t>
      </w:r>
      <w:r w:rsidR="007A5367">
        <w:t xml:space="preserve">would </w:t>
      </w:r>
      <w:r w:rsidR="00D3157A">
        <w:t xml:space="preserve">be </w:t>
      </w:r>
      <w:r w:rsidR="00653ACD">
        <w:t xml:space="preserve">possible </w:t>
      </w:r>
      <w:r w:rsidR="007470F8">
        <w:t xml:space="preserve">to </w:t>
      </w:r>
      <w:r w:rsidR="00761CB5">
        <w:t xml:space="preserve">find </w:t>
      </w:r>
      <w:r w:rsidR="00C02831">
        <w:t xml:space="preserve">employees </w:t>
      </w:r>
      <w:r w:rsidR="002A7509">
        <w:t xml:space="preserve">reporting </w:t>
      </w:r>
      <w:r w:rsidR="00262F44">
        <w:t xml:space="preserve">to </w:t>
      </w:r>
      <w:r w:rsidR="002B5061">
        <w:t xml:space="preserve">work </w:t>
      </w:r>
      <w:r w:rsidR="00766519">
        <w:t xml:space="preserve">about </w:t>
      </w:r>
      <w:r w:rsidR="00DE2375">
        <w:t xml:space="preserve">thirty </w:t>
      </w:r>
      <w:r w:rsidR="002003F0">
        <w:t xml:space="preserve">minutes </w:t>
      </w:r>
      <w:r w:rsidR="00E82AA4">
        <w:t xml:space="preserve">late, </w:t>
      </w:r>
      <w:r w:rsidR="00D025E3">
        <w:t xml:space="preserve">simply </w:t>
      </w:r>
      <w:r w:rsidR="00BC077C">
        <w:t xml:space="preserve">because </w:t>
      </w:r>
      <w:r w:rsidR="008D101F">
        <w:t xml:space="preserve">the </w:t>
      </w:r>
      <w:r w:rsidR="00701422">
        <w:t xml:space="preserve">rule </w:t>
      </w:r>
      <w:r w:rsidR="004B10E5">
        <w:t xml:space="preserve">is </w:t>
      </w:r>
      <w:r w:rsidR="00C92DA4">
        <w:t xml:space="preserve">not </w:t>
      </w:r>
      <w:r w:rsidR="000E77E9">
        <w:t xml:space="preserve">enforced </w:t>
      </w:r>
      <w:r w:rsidR="00BB62C0">
        <w:t xml:space="preserve">enough </w:t>
      </w:r>
      <w:r w:rsidR="0096532E">
        <w:t xml:space="preserve">to </w:t>
      </w:r>
      <w:r w:rsidR="007678D0">
        <w:t xml:space="preserve">prompt </w:t>
      </w:r>
      <w:r w:rsidR="00B83BC9">
        <w:t xml:space="preserve">appropriate </w:t>
      </w:r>
      <w:r w:rsidR="00E16FE7">
        <w:t xml:space="preserve">conduct. </w:t>
      </w:r>
      <w:r w:rsidR="00E85E08">
        <w:t xml:space="preserve">Ultimately, </w:t>
      </w:r>
      <w:r w:rsidR="00DD1CAB">
        <w:t xml:space="preserve">such </w:t>
      </w:r>
      <w:r w:rsidR="004675EA">
        <w:t xml:space="preserve">is </w:t>
      </w:r>
      <w:r w:rsidR="00AE3DBE">
        <w:t xml:space="preserve">an </w:t>
      </w:r>
      <w:r w:rsidR="002D628C">
        <w:t xml:space="preserve">incidence </w:t>
      </w:r>
      <w:r w:rsidR="00E73A6D">
        <w:t xml:space="preserve">of </w:t>
      </w:r>
      <w:r w:rsidR="00F6560B">
        <w:t>insubordination</w:t>
      </w:r>
      <w:r w:rsidR="00E01A88">
        <w:t xml:space="preserve">, </w:t>
      </w:r>
      <w:r w:rsidR="00B514E0">
        <w:t xml:space="preserve">which the </w:t>
      </w:r>
      <w:r w:rsidR="003B02E0">
        <w:t xml:space="preserve">Biblical </w:t>
      </w:r>
      <w:r w:rsidR="00F420E3">
        <w:t xml:space="preserve">view </w:t>
      </w:r>
      <w:r w:rsidR="007E4162">
        <w:t xml:space="preserve">of </w:t>
      </w:r>
      <w:r w:rsidR="00B64AC7">
        <w:t xml:space="preserve">authority </w:t>
      </w:r>
      <w:r w:rsidR="001F3D12">
        <w:t xml:space="preserve">would </w:t>
      </w:r>
      <w:r w:rsidR="00952E21">
        <w:t xml:space="preserve">condone. </w:t>
      </w:r>
    </w:p>
    <w:p w14:paraId="663BF12B" w14:textId="0A00F502" w:rsidR="00B54EFC" w:rsidRPr="00C145FE" w:rsidRDefault="00C145FE" w:rsidP="006E290E">
      <w:pPr>
        <w:ind w:firstLine="720"/>
      </w:pPr>
      <w:r>
        <w:t>Certain</w:t>
      </w:r>
      <w:r w:rsidR="005857F8">
        <w:t xml:space="preserve"> </w:t>
      </w:r>
      <w:r w:rsidR="00BD2899">
        <w:t xml:space="preserve">situations </w:t>
      </w:r>
      <w:r w:rsidR="006412CC">
        <w:t xml:space="preserve">may </w:t>
      </w:r>
      <w:r w:rsidR="00831347">
        <w:t xml:space="preserve">lead </w:t>
      </w:r>
      <w:r w:rsidR="00156809">
        <w:t xml:space="preserve">people </w:t>
      </w:r>
      <w:r w:rsidR="00C45275">
        <w:t xml:space="preserve">to </w:t>
      </w:r>
      <w:r w:rsidR="008F68C5">
        <w:t xml:space="preserve">question </w:t>
      </w:r>
      <w:r w:rsidR="00D94520">
        <w:t xml:space="preserve">authority, </w:t>
      </w:r>
      <w:r w:rsidR="00F31B2F">
        <w:t xml:space="preserve">and </w:t>
      </w:r>
      <w:r w:rsidR="0045149A">
        <w:t xml:space="preserve">at </w:t>
      </w:r>
      <w:r w:rsidR="00C07546">
        <w:t xml:space="preserve">times </w:t>
      </w:r>
      <w:r w:rsidR="005D6EF6">
        <w:t xml:space="preserve">act </w:t>
      </w:r>
      <w:r w:rsidR="00D33A92">
        <w:t xml:space="preserve">in </w:t>
      </w:r>
      <w:r w:rsidR="00751C15">
        <w:t xml:space="preserve">direct </w:t>
      </w:r>
      <w:r w:rsidR="008B716D">
        <w:t xml:space="preserve">confrontation </w:t>
      </w:r>
      <w:r w:rsidR="001E5F6B">
        <w:t xml:space="preserve">to the </w:t>
      </w:r>
      <w:r w:rsidR="00A07460">
        <w:t xml:space="preserve">same. </w:t>
      </w:r>
      <w:r w:rsidR="00FB4B07">
        <w:t xml:space="preserve">Organizational </w:t>
      </w:r>
      <w:r w:rsidR="008A1011">
        <w:t xml:space="preserve">settings </w:t>
      </w:r>
      <w:r w:rsidR="00541B74">
        <w:t xml:space="preserve">often </w:t>
      </w:r>
      <w:r w:rsidR="008978E6">
        <w:t xml:space="preserve">face </w:t>
      </w:r>
      <w:r w:rsidR="00671FF7">
        <w:t xml:space="preserve">conflicts, </w:t>
      </w:r>
      <w:r w:rsidR="009F1211">
        <w:t xml:space="preserve">which </w:t>
      </w:r>
      <w:r w:rsidR="005738A6">
        <w:t xml:space="preserve">at </w:t>
      </w:r>
      <w:r w:rsidR="00A32996">
        <w:t xml:space="preserve">times </w:t>
      </w:r>
      <w:r w:rsidR="008538DB">
        <w:t xml:space="preserve">pit the </w:t>
      </w:r>
      <w:r w:rsidR="005B257C">
        <w:t xml:space="preserve">employees </w:t>
      </w:r>
      <w:r w:rsidR="003412F6">
        <w:t xml:space="preserve">against the </w:t>
      </w:r>
      <w:r w:rsidR="00D83CBB">
        <w:t>leaders</w:t>
      </w:r>
      <w:r w:rsidR="00B8722E">
        <w:t xml:space="preserve"> (</w:t>
      </w:r>
      <w:r w:rsidR="00B8722E" w:rsidRPr="00B8722E">
        <w:t>Currie</w:t>
      </w:r>
      <w:r w:rsidR="00B8722E">
        <w:t xml:space="preserve">, </w:t>
      </w:r>
      <w:r w:rsidR="00B8722E" w:rsidRPr="00B8722E">
        <w:t>Gormley</w:t>
      </w:r>
      <w:r w:rsidR="00B8722E">
        <w:t xml:space="preserve">, </w:t>
      </w:r>
      <w:r w:rsidR="00B8722E" w:rsidRPr="00B8722E">
        <w:t>Roche</w:t>
      </w:r>
      <w:r w:rsidR="00B8722E">
        <w:t xml:space="preserve">, &amp; </w:t>
      </w:r>
      <w:r w:rsidR="00B8722E" w:rsidRPr="00B8722E">
        <w:t>Teague</w:t>
      </w:r>
      <w:r w:rsidR="00B8722E">
        <w:t>, 2017)</w:t>
      </w:r>
      <w:r w:rsidR="00D83CBB">
        <w:t xml:space="preserve">. </w:t>
      </w:r>
      <w:r w:rsidR="00E570C7">
        <w:t xml:space="preserve">In </w:t>
      </w:r>
      <w:r w:rsidR="00AF3D97">
        <w:t xml:space="preserve">some </w:t>
      </w:r>
      <w:r w:rsidR="001F72AD">
        <w:t xml:space="preserve">cases, the </w:t>
      </w:r>
      <w:r w:rsidR="009544C6">
        <w:t xml:space="preserve">employees </w:t>
      </w:r>
      <w:r w:rsidR="00606124">
        <w:t xml:space="preserve">stand their </w:t>
      </w:r>
      <w:r w:rsidR="00BE7831">
        <w:t xml:space="preserve">ground, </w:t>
      </w:r>
      <w:r w:rsidR="00697490">
        <w:t xml:space="preserve">question the </w:t>
      </w:r>
      <w:r w:rsidR="003C44E5" w:rsidRPr="00E63BFA">
        <w:rPr>
          <w:noProof/>
        </w:rPr>
        <w:t>leader</w:t>
      </w:r>
      <w:r w:rsidR="00E63BFA">
        <w:rPr>
          <w:noProof/>
        </w:rPr>
        <w:t>'</w:t>
      </w:r>
      <w:r w:rsidR="003C44E5" w:rsidRPr="00E63BFA">
        <w:rPr>
          <w:noProof/>
        </w:rPr>
        <w:t>s</w:t>
      </w:r>
      <w:r w:rsidR="003C44E5">
        <w:t xml:space="preserve"> decisions </w:t>
      </w:r>
      <w:r w:rsidR="008D1D1F">
        <w:t xml:space="preserve">in </w:t>
      </w:r>
      <w:r w:rsidR="004632DD">
        <w:t xml:space="preserve">public, </w:t>
      </w:r>
      <w:r w:rsidR="00694045">
        <w:t xml:space="preserve">and </w:t>
      </w:r>
      <w:r w:rsidR="00474761">
        <w:t xml:space="preserve">even </w:t>
      </w:r>
      <w:r w:rsidR="00C73D02">
        <w:t xml:space="preserve">to </w:t>
      </w:r>
      <w:r w:rsidR="00AD2263">
        <w:t xml:space="preserve">some </w:t>
      </w:r>
      <w:r w:rsidR="002E385D">
        <w:t xml:space="preserve">extent </w:t>
      </w:r>
      <w:r w:rsidR="00A52810">
        <w:t xml:space="preserve">seek </w:t>
      </w:r>
      <w:r w:rsidR="00A2140C">
        <w:t xml:space="preserve">to </w:t>
      </w:r>
      <w:r w:rsidR="00557E1A">
        <w:t xml:space="preserve">proof </w:t>
      </w:r>
      <w:r w:rsidR="00C16790">
        <w:t xml:space="preserve">some </w:t>
      </w:r>
      <w:r w:rsidR="00AF4D53">
        <w:t xml:space="preserve">level </w:t>
      </w:r>
      <w:r w:rsidR="008B721A">
        <w:t xml:space="preserve">of </w:t>
      </w:r>
      <w:r w:rsidR="00957E5C" w:rsidRPr="00E63BFA">
        <w:rPr>
          <w:noProof/>
        </w:rPr>
        <w:t>incompetenc</w:t>
      </w:r>
      <w:r w:rsidR="00E63BFA">
        <w:rPr>
          <w:noProof/>
        </w:rPr>
        <w:t>e</w:t>
      </w:r>
      <w:r w:rsidR="00957E5C">
        <w:t xml:space="preserve"> </w:t>
      </w:r>
      <w:r w:rsidR="009F7E24">
        <w:t xml:space="preserve">in their </w:t>
      </w:r>
      <w:r w:rsidR="00DD46B4">
        <w:t xml:space="preserve">leaders, </w:t>
      </w:r>
      <w:r w:rsidR="00D42DDD">
        <w:t xml:space="preserve">as </w:t>
      </w:r>
      <w:r w:rsidR="003A2BBF">
        <w:t xml:space="preserve">a </w:t>
      </w:r>
      <w:r w:rsidR="009256FD">
        <w:t xml:space="preserve">way </w:t>
      </w:r>
      <w:r w:rsidR="00B77E4B">
        <w:t xml:space="preserve">of </w:t>
      </w:r>
      <w:r w:rsidR="00047F84">
        <w:t xml:space="preserve">discrediting their </w:t>
      </w:r>
      <w:r w:rsidR="00517D7C">
        <w:t xml:space="preserve">authority. </w:t>
      </w:r>
      <w:r w:rsidR="00BD0881">
        <w:t xml:space="preserve">Such </w:t>
      </w:r>
      <w:r w:rsidR="009E1B8A">
        <w:t xml:space="preserve">actions </w:t>
      </w:r>
      <w:r w:rsidR="00FC0269">
        <w:t xml:space="preserve">would </w:t>
      </w:r>
      <w:r w:rsidR="006A491F">
        <w:t xml:space="preserve">be </w:t>
      </w:r>
      <w:r w:rsidR="000F6ECF">
        <w:t xml:space="preserve">inappropriate </w:t>
      </w:r>
      <w:r w:rsidR="00C2269F">
        <w:t xml:space="preserve">from </w:t>
      </w:r>
      <w:r w:rsidR="00706161">
        <w:t xml:space="preserve">a </w:t>
      </w:r>
      <w:r w:rsidR="003853CC">
        <w:t xml:space="preserve">Biblical </w:t>
      </w:r>
      <w:r w:rsidR="00A73893" w:rsidRPr="00E63BFA">
        <w:rPr>
          <w:noProof/>
        </w:rPr>
        <w:t>perspective</w:t>
      </w:r>
      <w:r w:rsidR="00A73893">
        <w:t xml:space="preserve"> </w:t>
      </w:r>
      <w:r w:rsidR="00F53676">
        <w:t xml:space="preserve">and </w:t>
      </w:r>
      <w:r w:rsidR="00BA096C">
        <w:t xml:space="preserve">present </w:t>
      </w:r>
      <w:r w:rsidR="00B65014">
        <w:t xml:space="preserve">an </w:t>
      </w:r>
      <w:r w:rsidR="006D4938">
        <w:t xml:space="preserve">opportunity </w:t>
      </w:r>
      <w:r w:rsidR="00EC546D">
        <w:t xml:space="preserve">for </w:t>
      </w:r>
      <w:r w:rsidR="00284D6F">
        <w:t xml:space="preserve">God </w:t>
      </w:r>
      <w:r w:rsidR="006F4D31">
        <w:t xml:space="preserve">to </w:t>
      </w:r>
      <w:r w:rsidR="00B138AA">
        <w:t xml:space="preserve">take </w:t>
      </w:r>
      <w:r w:rsidR="006A30A8">
        <w:t xml:space="preserve">action </w:t>
      </w:r>
      <w:r w:rsidR="00C61E6A">
        <w:t xml:space="preserve">against the </w:t>
      </w:r>
      <w:r w:rsidR="00FB153F">
        <w:t xml:space="preserve">individuals </w:t>
      </w:r>
      <w:r w:rsidR="00324B31">
        <w:t xml:space="preserve">in </w:t>
      </w:r>
      <w:r w:rsidR="008A7DE2">
        <w:t xml:space="preserve">question. </w:t>
      </w:r>
      <w:r w:rsidR="009D3864">
        <w:t xml:space="preserve">For </w:t>
      </w:r>
      <w:r w:rsidR="005276BD">
        <w:t xml:space="preserve">instance, </w:t>
      </w:r>
      <w:r w:rsidR="008E61DA">
        <w:t xml:space="preserve">following </w:t>
      </w:r>
      <w:r w:rsidR="00A911AA">
        <w:lastRenderedPageBreak/>
        <w:t xml:space="preserve">King </w:t>
      </w:r>
      <w:r w:rsidR="00C07BF2">
        <w:t xml:space="preserve">Saul’s </w:t>
      </w:r>
      <w:r w:rsidR="00A02699">
        <w:t xml:space="preserve">attempt to </w:t>
      </w:r>
      <w:r w:rsidR="00375546">
        <w:t xml:space="preserve">murder </w:t>
      </w:r>
      <w:r w:rsidR="008B6D76">
        <w:t xml:space="preserve">David </w:t>
      </w:r>
      <w:r w:rsidR="00B42067">
        <w:t xml:space="preserve">using </w:t>
      </w:r>
      <w:r w:rsidR="009B751A">
        <w:t xml:space="preserve">a </w:t>
      </w:r>
      <w:r w:rsidR="00606BA5">
        <w:t xml:space="preserve">spear, </w:t>
      </w:r>
      <w:r w:rsidR="002D1608">
        <w:t xml:space="preserve">David </w:t>
      </w:r>
      <w:r w:rsidR="00DF1117">
        <w:t xml:space="preserve">objected </w:t>
      </w:r>
      <w:r w:rsidR="009E00D6">
        <w:t xml:space="preserve">to </w:t>
      </w:r>
      <w:r w:rsidR="008645BB">
        <w:t xml:space="preserve">suggestions </w:t>
      </w:r>
      <w:r w:rsidR="004D20CF">
        <w:t xml:space="preserve">made </w:t>
      </w:r>
      <w:r w:rsidR="00E41ED8">
        <w:t xml:space="preserve">to </w:t>
      </w:r>
      <w:r w:rsidR="00D05ED3">
        <w:t xml:space="preserve">kill </w:t>
      </w:r>
      <w:r w:rsidR="003970C0">
        <w:t xml:space="preserve">the </w:t>
      </w:r>
      <w:r w:rsidR="00796F8D">
        <w:t xml:space="preserve">King, </w:t>
      </w:r>
      <w:r w:rsidR="00F040C4">
        <w:t xml:space="preserve">stating that </w:t>
      </w:r>
      <w:r w:rsidR="00FE3E36">
        <w:t xml:space="preserve">such </w:t>
      </w:r>
      <w:r w:rsidR="00825E67">
        <w:t xml:space="preserve">authority </w:t>
      </w:r>
      <w:r w:rsidR="009160A9">
        <w:t xml:space="preserve">came </w:t>
      </w:r>
      <w:r w:rsidR="0083140D">
        <w:t xml:space="preserve">from </w:t>
      </w:r>
      <w:r w:rsidR="00096608">
        <w:t xml:space="preserve">God and </w:t>
      </w:r>
      <w:r w:rsidR="004D39D5">
        <w:t xml:space="preserve">a </w:t>
      </w:r>
      <w:r w:rsidR="00AE4F55">
        <w:t xml:space="preserve">curse </w:t>
      </w:r>
      <w:r w:rsidR="003C4968">
        <w:t xml:space="preserve">would </w:t>
      </w:r>
      <w:r w:rsidR="0053430B">
        <w:t xml:space="preserve">befall </w:t>
      </w:r>
      <w:r w:rsidR="0064267F">
        <w:t xml:space="preserve">anyone </w:t>
      </w:r>
      <w:r w:rsidR="00DA2463">
        <w:t xml:space="preserve">who </w:t>
      </w:r>
      <w:r w:rsidR="009D2005">
        <w:t>tried t</w:t>
      </w:r>
      <w:r w:rsidR="00CF710B">
        <w:t>o</w:t>
      </w:r>
      <w:r w:rsidR="009D2005">
        <w:t xml:space="preserve"> </w:t>
      </w:r>
      <w:r w:rsidR="001D1291">
        <w:t xml:space="preserve">go </w:t>
      </w:r>
      <w:r w:rsidR="00F473B9">
        <w:t xml:space="preserve">against </w:t>
      </w:r>
      <w:r w:rsidR="0039561F">
        <w:t xml:space="preserve">the </w:t>
      </w:r>
      <w:r w:rsidR="0019339A">
        <w:t xml:space="preserve">authority </w:t>
      </w:r>
      <w:r w:rsidR="00063F75">
        <w:t>(</w:t>
      </w:r>
      <w:r w:rsidR="00B40C28">
        <w:t xml:space="preserve">1 Samuel, </w:t>
      </w:r>
      <w:r w:rsidR="00885C5A">
        <w:t xml:space="preserve">26: </w:t>
      </w:r>
      <w:r w:rsidR="00790E9F">
        <w:t xml:space="preserve">11, </w:t>
      </w:r>
      <w:r w:rsidR="004371B9">
        <w:t xml:space="preserve">New </w:t>
      </w:r>
      <w:r w:rsidR="00D91625">
        <w:t xml:space="preserve">International </w:t>
      </w:r>
      <w:r w:rsidR="00360849">
        <w:t>Version</w:t>
      </w:r>
      <w:r w:rsidR="009F6838">
        <w:t xml:space="preserve">). </w:t>
      </w:r>
      <w:r w:rsidR="007F2A17">
        <w:t xml:space="preserve">Ultimately, </w:t>
      </w:r>
      <w:r w:rsidR="00E128C0">
        <w:t xml:space="preserve">anyone </w:t>
      </w:r>
      <w:r w:rsidR="00445937">
        <w:t xml:space="preserve">who </w:t>
      </w:r>
      <w:r w:rsidR="00A87D08">
        <w:t xml:space="preserve">tries </w:t>
      </w:r>
      <w:r w:rsidR="00292510">
        <w:t xml:space="preserve">to </w:t>
      </w:r>
      <w:r w:rsidR="00761571">
        <w:t xml:space="preserve">go </w:t>
      </w:r>
      <w:r w:rsidR="00EA7C45">
        <w:t xml:space="preserve">against </w:t>
      </w:r>
      <w:r w:rsidR="0089525F">
        <w:t xml:space="preserve">authority </w:t>
      </w:r>
      <w:r w:rsidR="0003063E">
        <w:t xml:space="preserve">may experience </w:t>
      </w:r>
      <w:r w:rsidR="00332134">
        <w:t xml:space="preserve">challenges </w:t>
      </w:r>
      <w:r w:rsidR="00384D67">
        <w:t xml:space="preserve">within </w:t>
      </w:r>
      <w:r w:rsidR="004D613A">
        <w:t xml:space="preserve">the </w:t>
      </w:r>
      <w:r w:rsidR="00E023F8">
        <w:t xml:space="preserve">said </w:t>
      </w:r>
      <w:r w:rsidR="002D13C2">
        <w:t xml:space="preserve">society, </w:t>
      </w:r>
      <w:r w:rsidR="00936504">
        <w:t xml:space="preserve">which </w:t>
      </w:r>
      <w:r w:rsidR="00924C1E">
        <w:t xml:space="preserve">explains </w:t>
      </w:r>
      <w:r w:rsidR="00D9339A">
        <w:t xml:space="preserve">why </w:t>
      </w:r>
      <w:r w:rsidR="00E37C56">
        <w:t xml:space="preserve">some </w:t>
      </w:r>
      <w:r w:rsidR="00B429AF">
        <w:t xml:space="preserve">employees </w:t>
      </w:r>
      <w:r w:rsidR="00A41BA2">
        <w:t xml:space="preserve">often </w:t>
      </w:r>
      <w:r w:rsidR="00934012">
        <w:t>e</w:t>
      </w:r>
      <w:r w:rsidR="00A14037">
        <w:t>n</w:t>
      </w:r>
      <w:r w:rsidR="00934012">
        <w:t xml:space="preserve">d </w:t>
      </w:r>
      <w:r w:rsidR="0033127B">
        <w:t xml:space="preserve">up </w:t>
      </w:r>
      <w:r w:rsidR="007821B5">
        <w:t xml:space="preserve">losing their </w:t>
      </w:r>
      <w:r w:rsidR="00086A6E" w:rsidRPr="00E63BFA">
        <w:rPr>
          <w:noProof/>
        </w:rPr>
        <w:t>jobs</w:t>
      </w:r>
      <w:r w:rsidR="00086A6E">
        <w:t xml:space="preserve"> </w:t>
      </w:r>
      <w:r w:rsidR="00667D9C">
        <w:t xml:space="preserve">and </w:t>
      </w:r>
      <w:r w:rsidR="00A14037">
        <w:t>rece</w:t>
      </w:r>
      <w:r w:rsidR="005562CF">
        <w:t xml:space="preserve">iving </w:t>
      </w:r>
      <w:r w:rsidR="00650325">
        <w:t xml:space="preserve">no </w:t>
      </w:r>
      <w:r w:rsidR="00A9253B">
        <w:t xml:space="preserve">positive </w:t>
      </w:r>
      <w:r w:rsidR="006560B5">
        <w:t xml:space="preserve">recommendations </w:t>
      </w:r>
      <w:r w:rsidR="00CF2F02">
        <w:t xml:space="preserve">from the </w:t>
      </w:r>
      <w:r w:rsidR="007A3D9B">
        <w:t xml:space="preserve">employers. </w:t>
      </w:r>
    </w:p>
    <w:p w14:paraId="1A497C11" w14:textId="77777777" w:rsidR="002B583C" w:rsidRPr="00597FC1" w:rsidRDefault="002B583C" w:rsidP="006E290E">
      <w:r w:rsidRPr="00597FC1">
        <w:br w:type="page"/>
      </w:r>
      <w:bookmarkStart w:id="0" w:name="_GoBack"/>
      <w:bookmarkEnd w:id="0"/>
    </w:p>
    <w:p w14:paraId="6E850138" w14:textId="1B1546CA" w:rsidR="00CB5B41" w:rsidRPr="00597FC1" w:rsidRDefault="00CB5B41" w:rsidP="006E290E">
      <w:pPr>
        <w:jc w:val="center"/>
      </w:pPr>
      <w:r w:rsidRPr="00597FC1">
        <w:lastRenderedPageBreak/>
        <w:t>References</w:t>
      </w:r>
    </w:p>
    <w:p w14:paraId="5F2A87BD" w14:textId="6EEB8FAF" w:rsidR="003A2E62" w:rsidRPr="003A2E62" w:rsidRDefault="00B8722E">
      <w:pPr>
        <w:ind w:left="720" w:hanging="720"/>
        <w:rPr>
          <w:color w:val="222222"/>
          <w:shd w:val="clear" w:color="auto" w:fill="FFFFFF"/>
        </w:rPr>
      </w:pPr>
      <w:r w:rsidRPr="00B8722E">
        <w:rPr>
          <w:color w:val="222222"/>
          <w:shd w:val="clear" w:color="auto" w:fill="FFFFFF"/>
        </w:rPr>
        <w:t>Currie, D., Gormley, T., Roche, B., &amp; Teague, P. (2017). The management of workplace conflict: Contrasting pathways in the HRM literature. </w:t>
      </w:r>
      <w:r w:rsidRPr="00B8722E">
        <w:rPr>
          <w:i/>
          <w:iCs/>
          <w:color w:val="222222"/>
          <w:shd w:val="clear" w:color="auto" w:fill="FFFFFF"/>
        </w:rPr>
        <w:t>International Journal of Management Reviews</w:t>
      </w:r>
      <w:r w:rsidRPr="00B8722E">
        <w:rPr>
          <w:color w:val="222222"/>
          <w:shd w:val="clear" w:color="auto" w:fill="FFFFFF"/>
        </w:rPr>
        <w:t>, </w:t>
      </w:r>
      <w:r w:rsidRPr="00B8722E">
        <w:rPr>
          <w:i/>
          <w:iCs/>
          <w:color w:val="222222"/>
          <w:shd w:val="clear" w:color="auto" w:fill="FFFFFF"/>
        </w:rPr>
        <w:t>19</w:t>
      </w:r>
      <w:r w:rsidRPr="00B8722E">
        <w:rPr>
          <w:color w:val="222222"/>
          <w:shd w:val="clear" w:color="auto" w:fill="FFFFFF"/>
        </w:rPr>
        <w:t>(4), 492-509.</w:t>
      </w:r>
    </w:p>
    <w:sectPr w:rsidR="003A2E62" w:rsidRPr="003A2E62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A63A92" w14:textId="77777777" w:rsidR="004E51E1" w:rsidRDefault="004E51E1" w:rsidP="004D6A5D">
      <w:pPr>
        <w:spacing w:line="240" w:lineRule="auto"/>
      </w:pPr>
      <w:r>
        <w:separator/>
      </w:r>
    </w:p>
  </w:endnote>
  <w:endnote w:type="continuationSeparator" w:id="0">
    <w:p w14:paraId="2740DA7A" w14:textId="77777777" w:rsidR="004E51E1" w:rsidRDefault="004E51E1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0297E" w14:textId="77777777" w:rsidR="004E51E1" w:rsidRDefault="004E51E1" w:rsidP="004D6A5D">
      <w:pPr>
        <w:spacing w:line="240" w:lineRule="auto"/>
      </w:pPr>
      <w:r>
        <w:separator/>
      </w:r>
    </w:p>
  </w:footnote>
  <w:footnote w:type="continuationSeparator" w:id="0">
    <w:p w14:paraId="4222579A" w14:textId="77777777" w:rsidR="004E51E1" w:rsidRDefault="004E51E1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1DE1ACF9" w:rsidR="005B59EC" w:rsidRDefault="00412BFB" w:rsidP="00CB5B41">
    <w:pPr>
      <w:pStyle w:val="Header"/>
    </w:pPr>
    <w:r w:rsidRPr="00412BFB">
      <w:t xml:space="preserve">BIBLICAL VIEW ON </w:t>
    </w:r>
    <w:r>
      <w:t>AUTHORITY</w:t>
    </w:r>
    <w:r>
      <w:tab/>
    </w:r>
    <w:r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7C6181">
      <w:rPr>
        <w:noProof/>
      </w:rPr>
      <w:t>4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56737EA9" w:rsidR="005B59EC" w:rsidRDefault="00C55D7D" w:rsidP="00CB5B41">
    <w:pPr>
      <w:pStyle w:val="Header"/>
    </w:pPr>
    <w:r>
      <w:t xml:space="preserve">Running head: </w:t>
    </w:r>
    <w:r w:rsidR="00412BFB" w:rsidRPr="00412BFB">
      <w:t xml:space="preserve">BIBLICAL VIEW ON </w:t>
    </w:r>
    <w:r w:rsidR="00412BFB">
      <w:t>AUTHORITY</w:t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7C6181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mwMKwFAAPlmGktAAAA"/>
  </w:docVars>
  <w:rsids>
    <w:rsidRoot w:val="00256793"/>
    <w:rsid w:val="0000033C"/>
    <w:rsid w:val="00000614"/>
    <w:rsid w:val="0000062A"/>
    <w:rsid w:val="00000C37"/>
    <w:rsid w:val="00000C3B"/>
    <w:rsid w:val="00000E76"/>
    <w:rsid w:val="000010D5"/>
    <w:rsid w:val="000011FE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75A"/>
    <w:rsid w:val="0000780B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2D75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187"/>
    <w:rsid w:val="00021465"/>
    <w:rsid w:val="0002167D"/>
    <w:rsid w:val="0002204F"/>
    <w:rsid w:val="000225AC"/>
    <w:rsid w:val="00022B01"/>
    <w:rsid w:val="00022B0A"/>
    <w:rsid w:val="00022F48"/>
    <w:rsid w:val="0002341E"/>
    <w:rsid w:val="000237A2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6514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63E"/>
    <w:rsid w:val="00030745"/>
    <w:rsid w:val="0003076C"/>
    <w:rsid w:val="00030CEF"/>
    <w:rsid w:val="00030FB1"/>
    <w:rsid w:val="000310C2"/>
    <w:rsid w:val="0003148D"/>
    <w:rsid w:val="00031798"/>
    <w:rsid w:val="000318A9"/>
    <w:rsid w:val="0003250D"/>
    <w:rsid w:val="00032669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637D"/>
    <w:rsid w:val="0003651A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A8A"/>
    <w:rsid w:val="00046B8A"/>
    <w:rsid w:val="00046C2C"/>
    <w:rsid w:val="00047300"/>
    <w:rsid w:val="000476E8"/>
    <w:rsid w:val="000478D5"/>
    <w:rsid w:val="00047A82"/>
    <w:rsid w:val="00047EF6"/>
    <w:rsid w:val="00047F30"/>
    <w:rsid w:val="00047F84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A0A"/>
    <w:rsid w:val="00056B3D"/>
    <w:rsid w:val="00056D05"/>
    <w:rsid w:val="00056EBB"/>
    <w:rsid w:val="00057451"/>
    <w:rsid w:val="000574DA"/>
    <w:rsid w:val="00057989"/>
    <w:rsid w:val="0005799C"/>
    <w:rsid w:val="000579C2"/>
    <w:rsid w:val="00057D6C"/>
    <w:rsid w:val="00057EE7"/>
    <w:rsid w:val="0006011E"/>
    <w:rsid w:val="00060462"/>
    <w:rsid w:val="0006061B"/>
    <w:rsid w:val="00060C51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3F75"/>
    <w:rsid w:val="00064482"/>
    <w:rsid w:val="00064573"/>
    <w:rsid w:val="000647B2"/>
    <w:rsid w:val="00064A2C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6D21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941"/>
    <w:rsid w:val="00074E8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6A6E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3AC"/>
    <w:rsid w:val="00092892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608"/>
    <w:rsid w:val="0009691D"/>
    <w:rsid w:val="000969A2"/>
    <w:rsid w:val="00096BC2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9AF"/>
    <w:rsid w:val="000A5BDE"/>
    <w:rsid w:val="000A5C15"/>
    <w:rsid w:val="000A5DE3"/>
    <w:rsid w:val="000A5EA7"/>
    <w:rsid w:val="000A603D"/>
    <w:rsid w:val="000A63E6"/>
    <w:rsid w:val="000A66C4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83D"/>
    <w:rsid w:val="000E2857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B6"/>
    <w:rsid w:val="000E52CF"/>
    <w:rsid w:val="000E5304"/>
    <w:rsid w:val="000E53E5"/>
    <w:rsid w:val="000E5D45"/>
    <w:rsid w:val="000E5D84"/>
    <w:rsid w:val="000E74F8"/>
    <w:rsid w:val="000E75DB"/>
    <w:rsid w:val="000E77E9"/>
    <w:rsid w:val="000E79FA"/>
    <w:rsid w:val="000E7A71"/>
    <w:rsid w:val="000F06CA"/>
    <w:rsid w:val="000F089B"/>
    <w:rsid w:val="000F0AC9"/>
    <w:rsid w:val="000F0C9D"/>
    <w:rsid w:val="000F1016"/>
    <w:rsid w:val="000F1075"/>
    <w:rsid w:val="000F1134"/>
    <w:rsid w:val="000F114C"/>
    <w:rsid w:val="000F1177"/>
    <w:rsid w:val="000F1643"/>
    <w:rsid w:val="000F182B"/>
    <w:rsid w:val="000F1B86"/>
    <w:rsid w:val="000F1DF1"/>
    <w:rsid w:val="000F2067"/>
    <w:rsid w:val="000F2509"/>
    <w:rsid w:val="000F26CD"/>
    <w:rsid w:val="000F303F"/>
    <w:rsid w:val="000F3893"/>
    <w:rsid w:val="000F38B7"/>
    <w:rsid w:val="000F398B"/>
    <w:rsid w:val="000F3C0B"/>
    <w:rsid w:val="000F416D"/>
    <w:rsid w:val="000F4206"/>
    <w:rsid w:val="000F4352"/>
    <w:rsid w:val="000F4E4D"/>
    <w:rsid w:val="000F54B4"/>
    <w:rsid w:val="000F562A"/>
    <w:rsid w:val="000F5742"/>
    <w:rsid w:val="000F5AB9"/>
    <w:rsid w:val="000F6606"/>
    <w:rsid w:val="000F69DF"/>
    <w:rsid w:val="000F6D21"/>
    <w:rsid w:val="000F6D5E"/>
    <w:rsid w:val="000F6ECF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B98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3A0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C97"/>
    <w:rsid w:val="00115CA3"/>
    <w:rsid w:val="00115CB0"/>
    <w:rsid w:val="001162C6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0AA"/>
    <w:rsid w:val="00124372"/>
    <w:rsid w:val="001248B5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B39"/>
    <w:rsid w:val="00142E43"/>
    <w:rsid w:val="00142E4B"/>
    <w:rsid w:val="00143ACB"/>
    <w:rsid w:val="00143D1D"/>
    <w:rsid w:val="0014450A"/>
    <w:rsid w:val="001445A1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BCF"/>
    <w:rsid w:val="00153F3C"/>
    <w:rsid w:val="00154349"/>
    <w:rsid w:val="00154B06"/>
    <w:rsid w:val="00154B5A"/>
    <w:rsid w:val="00154BB9"/>
    <w:rsid w:val="00154D71"/>
    <w:rsid w:val="00154ECE"/>
    <w:rsid w:val="00154FE0"/>
    <w:rsid w:val="00155A85"/>
    <w:rsid w:val="0015656D"/>
    <w:rsid w:val="00156809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67F55"/>
    <w:rsid w:val="001704D0"/>
    <w:rsid w:val="00170619"/>
    <w:rsid w:val="0017095E"/>
    <w:rsid w:val="00170D16"/>
    <w:rsid w:val="00170D3E"/>
    <w:rsid w:val="00171019"/>
    <w:rsid w:val="0017102F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3A"/>
    <w:rsid w:val="00182ABB"/>
    <w:rsid w:val="00183099"/>
    <w:rsid w:val="001831E0"/>
    <w:rsid w:val="001835DA"/>
    <w:rsid w:val="00183619"/>
    <w:rsid w:val="001837DD"/>
    <w:rsid w:val="001839FD"/>
    <w:rsid w:val="00183DA5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7DC"/>
    <w:rsid w:val="00190B1A"/>
    <w:rsid w:val="00190E3C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39A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935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5D3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471"/>
    <w:rsid w:val="001C6744"/>
    <w:rsid w:val="001C684A"/>
    <w:rsid w:val="001C6C6E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291"/>
    <w:rsid w:val="001D1571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C8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73D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5F6B"/>
    <w:rsid w:val="001E6135"/>
    <w:rsid w:val="001E61F3"/>
    <w:rsid w:val="001E6227"/>
    <w:rsid w:val="001E6754"/>
    <w:rsid w:val="001E67C8"/>
    <w:rsid w:val="001E6B30"/>
    <w:rsid w:val="001E7092"/>
    <w:rsid w:val="001E7737"/>
    <w:rsid w:val="001E77E3"/>
    <w:rsid w:val="001E7957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12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2AD"/>
    <w:rsid w:val="001F7325"/>
    <w:rsid w:val="001F7362"/>
    <w:rsid w:val="001F77AF"/>
    <w:rsid w:val="001F7958"/>
    <w:rsid w:val="001F7A15"/>
    <w:rsid w:val="002002D3"/>
    <w:rsid w:val="002003F0"/>
    <w:rsid w:val="00200EE9"/>
    <w:rsid w:val="002011B8"/>
    <w:rsid w:val="00201423"/>
    <w:rsid w:val="00201714"/>
    <w:rsid w:val="002019B5"/>
    <w:rsid w:val="00201E47"/>
    <w:rsid w:val="00202E34"/>
    <w:rsid w:val="00202F68"/>
    <w:rsid w:val="00202FD3"/>
    <w:rsid w:val="00203669"/>
    <w:rsid w:val="00204087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51A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799"/>
    <w:rsid w:val="0021292B"/>
    <w:rsid w:val="002129AD"/>
    <w:rsid w:val="00212D3E"/>
    <w:rsid w:val="002130CB"/>
    <w:rsid w:val="0021377A"/>
    <w:rsid w:val="00213952"/>
    <w:rsid w:val="00213CD8"/>
    <w:rsid w:val="00214164"/>
    <w:rsid w:val="00214AD9"/>
    <w:rsid w:val="00214F80"/>
    <w:rsid w:val="00214FFE"/>
    <w:rsid w:val="00215497"/>
    <w:rsid w:val="00215D1D"/>
    <w:rsid w:val="00215EB1"/>
    <w:rsid w:val="00215F2E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7B4"/>
    <w:rsid w:val="002218DF"/>
    <w:rsid w:val="00222CCA"/>
    <w:rsid w:val="00223519"/>
    <w:rsid w:val="002235E6"/>
    <w:rsid w:val="002237B5"/>
    <w:rsid w:val="00223832"/>
    <w:rsid w:val="00224286"/>
    <w:rsid w:val="002244C6"/>
    <w:rsid w:val="0022454D"/>
    <w:rsid w:val="00225011"/>
    <w:rsid w:val="0022515B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D02"/>
    <w:rsid w:val="00240E08"/>
    <w:rsid w:val="00241029"/>
    <w:rsid w:val="0024105F"/>
    <w:rsid w:val="002412E7"/>
    <w:rsid w:val="0024166D"/>
    <w:rsid w:val="00241F23"/>
    <w:rsid w:val="00242568"/>
    <w:rsid w:val="00242854"/>
    <w:rsid w:val="00242C5B"/>
    <w:rsid w:val="00242D9F"/>
    <w:rsid w:val="00242DD6"/>
    <w:rsid w:val="00242E49"/>
    <w:rsid w:val="00243238"/>
    <w:rsid w:val="002435D2"/>
    <w:rsid w:val="00243C6B"/>
    <w:rsid w:val="00243D65"/>
    <w:rsid w:val="002442C8"/>
    <w:rsid w:val="002443E5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B8A"/>
    <w:rsid w:val="00250CEF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5F"/>
    <w:rsid w:val="00254A77"/>
    <w:rsid w:val="00254BD1"/>
    <w:rsid w:val="00254E84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16C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2F44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2D61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4D6F"/>
    <w:rsid w:val="002855BE"/>
    <w:rsid w:val="002857CB"/>
    <w:rsid w:val="0028585D"/>
    <w:rsid w:val="00285EFB"/>
    <w:rsid w:val="0028607F"/>
    <w:rsid w:val="002860D9"/>
    <w:rsid w:val="002861A2"/>
    <w:rsid w:val="00286282"/>
    <w:rsid w:val="0028648A"/>
    <w:rsid w:val="00286850"/>
    <w:rsid w:val="002868DF"/>
    <w:rsid w:val="00287002"/>
    <w:rsid w:val="00287176"/>
    <w:rsid w:val="002875A1"/>
    <w:rsid w:val="00287787"/>
    <w:rsid w:val="002877BA"/>
    <w:rsid w:val="00287D16"/>
    <w:rsid w:val="00287F83"/>
    <w:rsid w:val="00290D8A"/>
    <w:rsid w:val="00291209"/>
    <w:rsid w:val="002915AD"/>
    <w:rsid w:val="00291693"/>
    <w:rsid w:val="0029178D"/>
    <w:rsid w:val="00292510"/>
    <w:rsid w:val="0029298A"/>
    <w:rsid w:val="00292BA2"/>
    <w:rsid w:val="002931EB"/>
    <w:rsid w:val="0029335A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82D"/>
    <w:rsid w:val="00295C62"/>
    <w:rsid w:val="00295CFD"/>
    <w:rsid w:val="002964FB"/>
    <w:rsid w:val="002965A2"/>
    <w:rsid w:val="00296CD8"/>
    <w:rsid w:val="00297458"/>
    <w:rsid w:val="002A0506"/>
    <w:rsid w:val="002A087A"/>
    <w:rsid w:val="002A0BBA"/>
    <w:rsid w:val="002A15FA"/>
    <w:rsid w:val="002A1A61"/>
    <w:rsid w:val="002A1D70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D17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509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061"/>
    <w:rsid w:val="002B5397"/>
    <w:rsid w:val="002B5620"/>
    <w:rsid w:val="002B579A"/>
    <w:rsid w:val="002B583C"/>
    <w:rsid w:val="002B5921"/>
    <w:rsid w:val="002B59C8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C0B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9BF"/>
    <w:rsid w:val="002C467E"/>
    <w:rsid w:val="002C4789"/>
    <w:rsid w:val="002C4B43"/>
    <w:rsid w:val="002C5646"/>
    <w:rsid w:val="002C5832"/>
    <w:rsid w:val="002C5946"/>
    <w:rsid w:val="002C5CF3"/>
    <w:rsid w:val="002C64CC"/>
    <w:rsid w:val="002C6A69"/>
    <w:rsid w:val="002C6B04"/>
    <w:rsid w:val="002C6E16"/>
    <w:rsid w:val="002C6FDA"/>
    <w:rsid w:val="002C7078"/>
    <w:rsid w:val="002C72B1"/>
    <w:rsid w:val="002C7306"/>
    <w:rsid w:val="002C7638"/>
    <w:rsid w:val="002C77F9"/>
    <w:rsid w:val="002C77FA"/>
    <w:rsid w:val="002C7BCF"/>
    <w:rsid w:val="002C7CB9"/>
    <w:rsid w:val="002D024C"/>
    <w:rsid w:val="002D0825"/>
    <w:rsid w:val="002D0F05"/>
    <w:rsid w:val="002D12B6"/>
    <w:rsid w:val="002D1302"/>
    <w:rsid w:val="002D13C2"/>
    <w:rsid w:val="002D13E4"/>
    <w:rsid w:val="002D1608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41D8"/>
    <w:rsid w:val="002D43C2"/>
    <w:rsid w:val="002D4400"/>
    <w:rsid w:val="002D4471"/>
    <w:rsid w:val="002D5645"/>
    <w:rsid w:val="002D58D4"/>
    <w:rsid w:val="002D60A1"/>
    <w:rsid w:val="002D628C"/>
    <w:rsid w:val="002D63AA"/>
    <w:rsid w:val="002D64BD"/>
    <w:rsid w:val="002D69EB"/>
    <w:rsid w:val="002D6F36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E77"/>
    <w:rsid w:val="002E3355"/>
    <w:rsid w:val="002E385D"/>
    <w:rsid w:val="002E3AC0"/>
    <w:rsid w:val="002E3E3E"/>
    <w:rsid w:val="002E4C74"/>
    <w:rsid w:val="002E516B"/>
    <w:rsid w:val="002E5483"/>
    <w:rsid w:val="002E5879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6BA8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936"/>
    <w:rsid w:val="00302B92"/>
    <w:rsid w:val="00302C48"/>
    <w:rsid w:val="00303694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18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AEF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31"/>
    <w:rsid w:val="00324B6A"/>
    <w:rsid w:val="00324BF9"/>
    <w:rsid w:val="00324BFF"/>
    <w:rsid w:val="003250E2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27B"/>
    <w:rsid w:val="00331556"/>
    <w:rsid w:val="0033163D"/>
    <w:rsid w:val="003317E9"/>
    <w:rsid w:val="00331AEC"/>
    <w:rsid w:val="00332134"/>
    <w:rsid w:val="00332304"/>
    <w:rsid w:val="00332BD3"/>
    <w:rsid w:val="00332C62"/>
    <w:rsid w:val="00332F74"/>
    <w:rsid w:val="00333113"/>
    <w:rsid w:val="00333722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2F6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49"/>
    <w:rsid w:val="003608F1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92D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546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1270"/>
    <w:rsid w:val="00381EEE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C6"/>
    <w:rsid w:val="003846DE"/>
    <w:rsid w:val="00384A6C"/>
    <w:rsid w:val="00384D67"/>
    <w:rsid w:val="00384DA8"/>
    <w:rsid w:val="003853CC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1CF3"/>
    <w:rsid w:val="003927E3"/>
    <w:rsid w:val="00392801"/>
    <w:rsid w:val="003929C9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61F"/>
    <w:rsid w:val="00395A04"/>
    <w:rsid w:val="00395BF9"/>
    <w:rsid w:val="00396039"/>
    <w:rsid w:val="003969B6"/>
    <w:rsid w:val="00396C19"/>
    <w:rsid w:val="00396C2B"/>
    <w:rsid w:val="00396DF8"/>
    <w:rsid w:val="00396EE6"/>
    <w:rsid w:val="003970C0"/>
    <w:rsid w:val="0039776C"/>
    <w:rsid w:val="003977C6"/>
    <w:rsid w:val="00397851"/>
    <w:rsid w:val="00397AAF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BF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4F02"/>
    <w:rsid w:val="003A510C"/>
    <w:rsid w:val="003A5445"/>
    <w:rsid w:val="003A5A35"/>
    <w:rsid w:val="003A5B31"/>
    <w:rsid w:val="003A5E30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2E0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28A"/>
    <w:rsid w:val="003C130B"/>
    <w:rsid w:val="003C17A3"/>
    <w:rsid w:val="003C1A2D"/>
    <w:rsid w:val="003C1B14"/>
    <w:rsid w:val="003C1E0F"/>
    <w:rsid w:val="003C2275"/>
    <w:rsid w:val="003C247C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4E5"/>
    <w:rsid w:val="003C45D0"/>
    <w:rsid w:val="003C4968"/>
    <w:rsid w:val="003C49C7"/>
    <w:rsid w:val="003C4E23"/>
    <w:rsid w:val="003C5364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6F3B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3B8"/>
    <w:rsid w:val="003D1414"/>
    <w:rsid w:val="003D17FA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827"/>
    <w:rsid w:val="003D78B3"/>
    <w:rsid w:val="003D7A5A"/>
    <w:rsid w:val="003D7FF4"/>
    <w:rsid w:val="003E018E"/>
    <w:rsid w:val="003E045F"/>
    <w:rsid w:val="003E08F6"/>
    <w:rsid w:val="003E093C"/>
    <w:rsid w:val="003E12E6"/>
    <w:rsid w:val="003E14AE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054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AA"/>
    <w:rsid w:val="003F19D8"/>
    <w:rsid w:val="003F1BFD"/>
    <w:rsid w:val="003F1CB5"/>
    <w:rsid w:val="003F1E32"/>
    <w:rsid w:val="003F2084"/>
    <w:rsid w:val="003F2449"/>
    <w:rsid w:val="003F29B5"/>
    <w:rsid w:val="003F2B59"/>
    <w:rsid w:val="003F2EEC"/>
    <w:rsid w:val="003F31CE"/>
    <w:rsid w:val="003F38E0"/>
    <w:rsid w:val="003F3B3C"/>
    <w:rsid w:val="003F3E23"/>
    <w:rsid w:val="003F3E2F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C31"/>
    <w:rsid w:val="00401FEA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C58"/>
    <w:rsid w:val="004050B3"/>
    <w:rsid w:val="004050D4"/>
    <w:rsid w:val="00405787"/>
    <w:rsid w:val="00405889"/>
    <w:rsid w:val="00405945"/>
    <w:rsid w:val="00405982"/>
    <w:rsid w:val="00405DA1"/>
    <w:rsid w:val="00405EF3"/>
    <w:rsid w:val="0040644F"/>
    <w:rsid w:val="004065CD"/>
    <w:rsid w:val="004067F0"/>
    <w:rsid w:val="0040681E"/>
    <w:rsid w:val="004069DC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BFB"/>
    <w:rsid w:val="00412D16"/>
    <w:rsid w:val="00413625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AFA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D76"/>
    <w:rsid w:val="00425F85"/>
    <w:rsid w:val="00426358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DBC"/>
    <w:rsid w:val="00436E6C"/>
    <w:rsid w:val="004371B9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765"/>
    <w:rsid w:val="00442B4E"/>
    <w:rsid w:val="00442C9D"/>
    <w:rsid w:val="00442E6E"/>
    <w:rsid w:val="004430B3"/>
    <w:rsid w:val="004439C9"/>
    <w:rsid w:val="00443E33"/>
    <w:rsid w:val="004441FD"/>
    <w:rsid w:val="00444275"/>
    <w:rsid w:val="00444641"/>
    <w:rsid w:val="0044470C"/>
    <w:rsid w:val="0044478F"/>
    <w:rsid w:val="00444A75"/>
    <w:rsid w:val="00444D08"/>
    <w:rsid w:val="00444D86"/>
    <w:rsid w:val="00445275"/>
    <w:rsid w:val="00445937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49A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2DD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21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675EA"/>
    <w:rsid w:val="0047002A"/>
    <w:rsid w:val="0047011A"/>
    <w:rsid w:val="00470157"/>
    <w:rsid w:val="004708A4"/>
    <w:rsid w:val="00470A0D"/>
    <w:rsid w:val="00470BCE"/>
    <w:rsid w:val="00470C15"/>
    <w:rsid w:val="00470C92"/>
    <w:rsid w:val="0047100C"/>
    <w:rsid w:val="00471252"/>
    <w:rsid w:val="00471663"/>
    <w:rsid w:val="00471DED"/>
    <w:rsid w:val="004722B2"/>
    <w:rsid w:val="004723B4"/>
    <w:rsid w:val="00472404"/>
    <w:rsid w:val="00472626"/>
    <w:rsid w:val="00472824"/>
    <w:rsid w:val="00472A36"/>
    <w:rsid w:val="00473A5A"/>
    <w:rsid w:val="00473A8B"/>
    <w:rsid w:val="00474280"/>
    <w:rsid w:val="004743AE"/>
    <w:rsid w:val="004746C1"/>
    <w:rsid w:val="00474761"/>
    <w:rsid w:val="00474D30"/>
    <w:rsid w:val="00474FE7"/>
    <w:rsid w:val="004750B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6F89"/>
    <w:rsid w:val="0048700E"/>
    <w:rsid w:val="00487DD8"/>
    <w:rsid w:val="00490219"/>
    <w:rsid w:val="00490506"/>
    <w:rsid w:val="00490526"/>
    <w:rsid w:val="00490677"/>
    <w:rsid w:val="00490EB6"/>
    <w:rsid w:val="0049100D"/>
    <w:rsid w:val="004913F4"/>
    <w:rsid w:val="0049144C"/>
    <w:rsid w:val="004915DA"/>
    <w:rsid w:val="00491681"/>
    <w:rsid w:val="004916E4"/>
    <w:rsid w:val="004917EA"/>
    <w:rsid w:val="00491892"/>
    <w:rsid w:val="004926FF"/>
    <w:rsid w:val="0049281E"/>
    <w:rsid w:val="00492B84"/>
    <w:rsid w:val="00494006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A56"/>
    <w:rsid w:val="004A5B63"/>
    <w:rsid w:val="004A6677"/>
    <w:rsid w:val="004A68AB"/>
    <w:rsid w:val="004A6CF9"/>
    <w:rsid w:val="004A7796"/>
    <w:rsid w:val="004A7865"/>
    <w:rsid w:val="004A7E65"/>
    <w:rsid w:val="004B04E7"/>
    <w:rsid w:val="004B0531"/>
    <w:rsid w:val="004B0C0A"/>
    <w:rsid w:val="004B0E65"/>
    <w:rsid w:val="004B10E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B03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118B"/>
    <w:rsid w:val="004C11AF"/>
    <w:rsid w:val="004C11DD"/>
    <w:rsid w:val="004C1AD2"/>
    <w:rsid w:val="004C1B44"/>
    <w:rsid w:val="004C1C02"/>
    <w:rsid w:val="004C2401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5EC7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0CF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39D5"/>
    <w:rsid w:val="004D4155"/>
    <w:rsid w:val="004D473D"/>
    <w:rsid w:val="004D4D6C"/>
    <w:rsid w:val="004D4E5E"/>
    <w:rsid w:val="004D56C2"/>
    <w:rsid w:val="004D58E9"/>
    <w:rsid w:val="004D5A0C"/>
    <w:rsid w:val="004D613A"/>
    <w:rsid w:val="004D6590"/>
    <w:rsid w:val="004D6650"/>
    <w:rsid w:val="004D66E9"/>
    <w:rsid w:val="004D6A08"/>
    <w:rsid w:val="004D6A5D"/>
    <w:rsid w:val="004D71EC"/>
    <w:rsid w:val="004D7609"/>
    <w:rsid w:val="004D7758"/>
    <w:rsid w:val="004D7B85"/>
    <w:rsid w:val="004E00B4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9C2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1E1"/>
    <w:rsid w:val="004E557C"/>
    <w:rsid w:val="004E5951"/>
    <w:rsid w:val="004E5B4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9FA"/>
    <w:rsid w:val="004E7BC3"/>
    <w:rsid w:val="004F02B4"/>
    <w:rsid w:val="004F0973"/>
    <w:rsid w:val="004F0B20"/>
    <w:rsid w:val="004F0CEA"/>
    <w:rsid w:val="004F1112"/>
    <w:rsid w:val="004F1396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09B"/>
    <w:rsid w:val="004F73A6"/>
    <w:rsid w:val="004F7589"/>
    <w:rsid w:val="004F7618"/>
    <w:rsid w:val="004F76F1"/>
    <w:rsid w:val="004F7B5C"/>
    <w:rsid w:val="00501147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429"/>
    <w:rsid w:val="00512B0F"/>
    <w:rsid w:val="005138BA"/>
    <w:rsid w:val="00513A2F"/>
    <w:rsid w:val="005149A7"/>
    <w:rsid w:val="00514D0F"/>
    <w:rsid w:val="00514DA8"/>
    <w:rsid w:val="00515168"/>
    <w:rsid w:val="0051528B"/>
    <w:rsid w:val="005153CF"/>
    <w:rsid w:val="00515406"/>
    <w:rsid w:val="00515814"/>
    <w:rsid w:val="00516440"/>
    <w:rsid w:val="005164AD"/>
    <w:rsid w:val="00516613"/>
    <w:rsid w:val="005169F6"/>
    <w:rsid w:val="00516F34"/>
    <w:rsid w:val="0051773D"/>
    <w:rsid w:val="00517995"/>
    <w:rsid w:val="005179C9"/>
    <w:rsid w:val="00517D7C"/>
    <w:rsid w:val="0052062E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898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E7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27609"/>
    <w:rsid w:val="005276BD"/>
    <w:rsid w:val="0053001B"/>
    <w:rsid w:val="00530085"/>
    <w:rsid w:val="00530266"/>
    <w:rsid w:val="0053047F"/>
    <w:rsid w:val="0053053D"/>
    <w:rsid w:val="00530719"/>
    <w:rsid w:val="00530802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CC4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3FBF"/>
    <w:rsid w:val="0053400F"/>
    <w:rsid w:val="0053430B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B74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88E"/>
    <w:rsid w:val="005459C6"/>
    <w:rsid w:val="00545FD0"/>
    <w:rsid w:val="005466C3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2CF"/>
    <w:rsid w:val="005563C3"/>
    <w:rsid w:val="00556B5D"/>
    <w:rsid w:val="00556E49"/>
    <w:rsid w:val="0055705A"/>
    <w:rsid w:val="00557524"/>
    <w:rsid w:val="00557543"/>
    <w:rsid w:val="00557563"/>
    <w:rsid w:val="005576EA"/>
    <w:rsid w:val="0055787D"/>
    <w:rsid w:val="00557AD1"/>
    <w:rsid w:val="00557E1A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BD5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6E3"/>
    <w:rsid w:val="0057290F"/>
    <w:rsid w:val="00572934"/>
    <w:rsid w:val="0057339B"/>
    <w:rsid w:val="0057342E"/>
    <w:rsid w:val="005738A6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802"/>
    <w:rsid w:val="00584890"/>
    <w:rsid w:val="00584B38"/>
    <w:rsid w:val="00584BAA"/>
    <w:rsid w:val="00584E75"/>
    <w:rsid w:val="005857F8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6FF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3EA"/>
    <w:rsid w:val="00597569"/>
    <w:rsid w:val="0059782A"/>
    <w:rsid w:val="00597FC1"/>
    <w:rsid w:val="005A086A"/>
    <w:rsid w:val="005A08B9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57C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85"/>
    <w:rsid w:val="005C0DB3"/>
    <w:rsid w:val="005C0FE3"/>
    <w:rsid w:val="005C128F"/>
    <w:rsid w:val="005C1793"/>
    <w:rsid w:val="005C17BE"/>
    <w:rsid w:val="005C19D2"/>
    <w:rsid w:val="005C1C5D"/>
    <w:rsid w:val="005C200D"/>
    <w:rsid w:val="005C2548"/>
    <w:rsid w:val="005C26B3"/>
    <w:rsid w:val="005C272B"/>
    <w:rsid w:val="005C277D"/>
    <w:rsid w:val="005C29D0"/>
    <w:rsid w:val="005C2AC3"/>
    <w:rsid w:val="005C2E43"/>
    <w:rsid w:val="005C362F"/>
    <w:rsid w:val="005C3718"/>
    <w:rsid w:val="005C3811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57C"/>
    <w:rsid w:val="005D0D77"/>
    <w:rsid w:val="005D184D"/>
    <w:rsid w:val="005D21D5"/>
    <w:rsid w:val="005D23CB"/>
    <w:rsid w:val="005D2512"/>
    <w:rsid w:val="005D27EC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41A"/>
    <w:rsid w:val="005D6456"/>
    <w:rsid w:val="005D698B"/>
    <w:rsid w:val="005D6EF6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17A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EDA"/>
    <w:rsid w:val="005F4FC1"/>
    <w:rsid w:val="005F53F0"/>
    <w:rsid w:val="005F554D"/>
    <w:rsid w:val="005F5C87"/>
    <w:rsid w:val="005F63B4"/>
    <w:rsid w:val="005F6621"/>
    <w:rsid w:val="005F6C3F"/>
    <w:rsid w:val="005F6E7C"/>
    <w:rsid w:val="005F77E0"/>
    <w:rsid w:val="005F7AAE"/>
    <w:rsid w:val="005F7CCA"/>
    <w:rsid w:val="005F7EB7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0D"/>
    <w:rsid w:val="00604A8D"/>
    <w:rsid w:val="0060501A"/>
    <w:rsid w:val="0060555C"/>
    <w:rsid w:val="00605594"/>
    <w:rsid w:val="0060578E"/>
    <w:rsid w:val="00605F07"/>
    <w:rsid w:val="00606124"/>
    <w:rsid w:val="006061E3"/>
    <w:rsid w:val="006063D7"/>
    <w:rsid w:val="0060672E"/>
    <w:rsid w:val="006067C9"/>
    <w:rsid w:val="00606950"/>
    <w:rsid w:val="00606B44"/>
    <w:rsid w:val="00606BA5"/>
    <w:rsid w:val="00606BEF"/>
    <w:rsid w:val="00606E2B"/>
    <w:rsid w:val="00607172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4F3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6A6"/>
    <w:rsid w:val="00624EBD"/>
    <w:rsid w:val="00625549"/>
    <w:rsid w:val="0062570D"/>
    <w:rsid w:val="00625D1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ACF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2CC"/>
    <w:rsid w:val="00641CC5"/>
    <w:rsid w:val="0064267F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4F29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1AA"/>
    <w:rsid w:val="00650325"/>
    <w:rsid w:val="006504BD"/>
    <w:rsid w:val="0065076D"/>
    <w:rsid w:val="00650C2A"/>
    <w:rsid w:val="0065196A"/>
    <w:rsid w:val="00651CE5"/>
    <w:rsid w:val="00651DBC"/>
    <w:rsid w:val="006525C9"/>
    <w:rsid w:val="00652745"/>
    <w:rsid w:val="00652782"/>
    <w:rsid w:val="00652A7C"/>
    <w:rsid w:val="00652E94"/>
    <w:rsid w:val="00653137"/>
    <w:rsid w:val="0065319C"/>
    <w:rsid w:val="00653236"/>
    <w:rsid w:val="00653ACD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0B5"/>
    <w:rsid w:val="0065648A"/>
    <w:rsid w:val="00656A05"/>
    <w:rsid w:val="00656AC5"/>
    <w:rsid w:val="006570E9"/>
    <w:rsid w:val="006571EA"/>
    <w:rsid w:val="006579F4"/>
    <w:rsid w:val="00657A27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B11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D9C"/>
    <w:rsid w:val="00667F17"/>
    <w:rsid w:val="00671053"/>
    <w:rsid w:val="0067120D"/>
    <w:rsid w:val="006713B3"/>
    <w:rsid w:val="006714EE"/>
    <w:rsid w:val="0067192E"/>
    <w:rsid w:val="00671F80"/>
    <w:rsid w:val="00671FF7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F4F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400"/>
    <w:rsid w:val="006929FF"/>
    <w:rsid w:val="00692EF0"/>
    <w:rsid w:val="006933E1"/>
    <w:rsid w:val="00693655"/>
    <w:rsid w:val="00693892"/>
    <w:rsid w:val="0069399E"/>
    <w:rsid w:val="006939AE"/>
    <w:rsid w:val="00693A72"/>
    <w:rsid w:val="00693CB1"/>
    <w:rsid w:val="00693D18"/>
    <w:rsid w:val="00693F51"/>
    <w:rsid w:val="00694045"/>
    <w:rsid w:val="00694206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66A"/>
    <w:rsid w:val="00696DB1"/>
    <w:rsid w:val="00696FA1"/>
    <w:rsid w:val="00697420"/>
    <w:rsid w:val="00697490"/>
    <w:rsid w:val="006975E7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279C"/>
    <w:rsid w:val="006A30A8"/>
    <w:rsid w:val="006A3710"/>
    <w:rsid w:val="006A38A8"/>
    <w:rsid w:val="006A3D9C"/>
    <w:rsid w:val="006A41B5"/>
    <w:rsid w:val="006A4562"/>
    <w:rsid w:val="006A491F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7375"/>
    <w:rsid w:val="006B77BF"/>
    <w:rsid w:val="006B7801"/>
    <w:rsid w:val="006C0132"/>
    <w:rsid w:val="006C02D6"/>
    <w:rsid w:val="006C0D8E"/>
    <w:rsid w:val="006C143B"/>
    <w:rsid w:val="006C1721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53F"/>
    <w:rsid w:val="006C3D4B"/>
    <w:rsid w:val="006C40D7"/>
    <w:rsid w:val="006C44DE"/>
    <w:rsid w:val="006C4516"/>
    <w:rsid w:val="006C4DB4"/>
    <w:rsid w:val="006C4EDF"/>
    <w:rsid w:val="006C5034"/>
    <w:rsid w:val="006C5590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38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61"/>
    <w:rsid w:val="006E44D7"/>
    <w:rsid w:val="006E453D"/>
    <w:rsid w:val="006E493C"/>
    <w:rsid w:val="006E5040"/>
    <w:rsid w:val="006E525D"/>
    <w:rsid w:val="006E5414"/>
    <w:rsid w:val="006E559F"/>
    <w:rsid w:val="006E560D"/>
    <w:rsid w:val="006E566B"/>
    <w:rsid w:val="006E5E75"/>
    <w:rsid w:val="006E6074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B8B"/>
    <w:rsid w:val="006E7FC7"/>
    <w:rsid w:val="006F0C1C"/>
    <w:rsid w:val="006F1495"/>
    <w:rsid w:val="006F193A"/>
    <w:rsid w:val="006F1D11"/>
    <w:rsid w:val="006F202B"/>
    <w:rsid w:val="006F219C"/>
    <w:rsid w:val="006F2765"/>
    <w:rsid w:val="006F2CB8"/>
    <w:rsid w:val="006F2FE7"/>
    <w:rsid w:val="006F3A6D"/>
    <w:rsid w:val="006F3F97"/>
    <w:rsid w:val="006F4146"/>
    <w:rsid w:val="006F436A"/>
    <w:rsid w:val="006F4640"/>
    <w:rsid w:val="006F466A"/>
    <w:rsid w:val="006F4D31"/>
    <w:rsid w:val="006F4E0A"/>
    <w:rsid w:val="006F4E48"/>
    <w:rsid w:val="006F51BB"/>
    <w:rsid w:val="006F546E"/>
    <w:rsid w:val="006F5499"/>
    <w:rsid w:val="006F57F7"/>
    <w:rsid w:val="006F61AA"/>
    <w:rsid w:val="006F6208"/>
    <w:rsid w:val="006F621E"/>
    <w:rsid w:val="006F6689"/>
    <w:rsid w:val="006F68A5"/>
    <w:rsid w:val="006F6C00"/>
    <w:rsid w:val="006F6E0E"/>
    <w:rsid w:val="006F70C7"/>
    <w:rsid w:val="007008E3"/>
    <w:rsid w:val="007009A1"/>
    <w:rsid w:val="00700A8C"/>
    <w:rsid w:val="00701422"/>
    <w:rsid w:val="00701BD4"/>
    <w:rsid w:val="007025D3"/>
    <w:rsid w:val="0070279F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6161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0E6F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431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51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6CC6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0FE9"/>
    <w:rsid w:val="00731015"/>
    <w:rsid w:val="0073143F"/>
    <w:rsid w:val="0073163F"/>
    <w:rsid w:val="00731BB2"/>
    <w:rsid w:val="00731BC6"/>
    <w:rsid w:val="00731C40"/>
    <w:rsid w:val="00731FF1"/>
    <w:rsid w:val="00732013"/>
    <w:rsid w:val="007320AF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A1B"/>
    <w:rsid w:val="00743F86"/>
    <w:rsid w:val="007441D4"/>
    <w:rsid w:val="00744300"/>
    <w:rsid w:val="00744415"/>
    <w:rsid w:val="0074510B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0F8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C15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571"/>
    <w:rsid w:val="00761603"/>
    <w:rsid w:val="00761CB5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C8"/>
    <w:rsid w:val="00765058"/>
    <w:rsid w:val="0076517B"/>
    <w:rsid w:val="00765535"/>
    <w:rsid w:val="0076584F"/>
    <w:rsid w:val="00766460"/>
    <w:rsid w:val="00766519"/>
    <w:rsid w:val="00766C61"/>
    <w:rsid w:val="00766CFE"/>
    <w:rsid w:val="00766E21"/>
    <w:rsid w:val="007673C5"/>
    <w:rsid w:val="00767601"/>
    <w:rsid w:val="007678D0"/>
    <w:rsid w:val="00767BC5"/>
    <w:rsid w:val="007702C5"/>
    <w:rsid w:val="0077073E"/>
    <w:rsid w:val="00770A7E"/>
    <w:rsid w:val="00770AD6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679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76E3"/>
    <w:rsid w:val="00777A9A"/>
    <w:rsid w:val="00777DE8"/>
    <w:rsid w:val="00777EB3"/>
    <w:rsid w:val="00777F05"/>
    <w:rsid w:val="00777FA5"/>
    <w:rsid w:val="00780615"/>
    <w:rsid w:val="00780644"/>
    <w:rsid w:val="00780707"/>
    <w:rsid w:val="00780C09"/>
    <w:rsid w:val="00780FA8"/>
    <w:rsid w:val="00781074"/>
    <w:rsid w:val="007813C2"/>
    <w:rsid w:val="007815AE"/>
    <w:rsid w:val="007817F8"/>
    <w:rsid w:val="007818F6"/>
    <w:rsid w:val="007819C6"/>
    <w:rsid w:val="00781B78"/>
    <w:rsid w:val="00781C28"/>
    <w:rsid w:val="00781E85"/>
    <w:rsid w:val="007821B5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0E9F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6B1"/>
    <w:rsid w:val="00794750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8D"/>
    <w:rsid w:val="00796FA6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45C"/>
    <w:rsid w:val="007A277E"/>
    <w:rsid w:val="007A2822"/>
    <w:rsid w:val="007A2B30"/>
    <w:rsid w:val="007A2CFE"/>
    <w:rsid w:val="007A2D59"/>
    <w:rsid w:val="007A2F6E"/>
    <w:rsid w:val="007A3785"/>
    <w:rsid w:val="007A3912"/>
    <w:rsid w:val="007A3D9B"/>
    <w:rsid w:val="007A3E81"/>
    <w:rsid w:val="007A44CC"/>
    <w:rsid w:val="007A46CC"/>
    <w:rsid w:val="007A4744"/>
    <w:rsid w:val="007A4C55"/>
    <w:rsid w:val="007A4F5E"/>
    <w:rsid w:val="007A5099"/>
    <w:rsid w:val="007A515B"/>
    <w:rsid w:val="007A5367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5F91"/>
    <w:rsid w:val="007B6371"/>
    <w:rsid w:val="007B6385"/>
    <w:rsid w:val="007B6C8C"/>
    <w:rsid w:val="007B6C9F"/>
    <w:rsid w:val="007B6CEA"/>
    <w:rsid w:val="007B715C"/>
    <w:rsid w:val="007B7408"/>
    <w:rsid w:val="007B7CD5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181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7B3"/>
    <w:rsid w:val="007D1B5A"/>
    <w:rsid w:val="007D200C"/>
    <w:rsid w:val="007D21D0"/>
    <w:rsid w:val="007D243A"/>
    <w:rsid w:val="007D2526"/>
    <w:rsid w:val="007D294C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E8B"/>
    <w:rsid w:val="007D65C6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245"/>
    <w:rsid w:val="007E36AB"/>
    <w:rsid w:val="007E4162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2A17"/>
    <w:rsid w:val="007F3065"/>
    <w:rsid w:val="007F3126"/>
    <w:rsid w:val="007F3451"/>
    <w:rsid w:val="007F39A3"/>
    <w:rsid w:val="007F4108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39E9"/>
    <w:rsid w:val="00803B30"/>
    <w:rsid w:val="00803B97"/>
    <w:rsid w:val="00803D99"/>
    <w:rsid w:val="00803EDE"/>
    <w:rsid w:val="00804179"/>
    <w:rsid w:val="00804605"/>
    <w:rsid w:val="008051A4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3A9"/>
    <w:rsid w:val="00810D17"/>
    <w:rsid w:val="00810D2B"/>
    <w:rsid w:val="00811E4A"/>
    <w:rsid w:val="008122C8"/>
    <w:rsid w:val="00812771"/>
    <w:rsid w:val="00812E26"/>
    <w:rsid w:val="0081313B"/>
    <w:rsid w:val="00813667"/>
    <w:rsid w:val="00814505"/>
    <w:rsid w:val="00814524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4B04"/>
    <w:rsid w:val="008250DC"/>
    <w:rsid w:val="008252DD"/>
    <w:rsid w:val="0082572F"/>
    <w:rsid w:val="00825CCD"/>
    <w:rsid w:val="00825E5C"/>
    <w:rsid w:val="00825E67"/>
    <w:rsid w:val="00825EEF"/>
    <w:rsid w:val="008266C2"/>
    <w:rsid w:val="008267FA"/>
    <w:rsid w:val="00826DBC"/>
    <w:rsid w:val="0082752F"/>
    <w:rsid w:val="0082755C"/>
    <w:rsid w:val="008276AC"/>
    <w:rsid w:val="0082794B"/>
    <w:rsid w:val="00827EC8"/>
    <w:rsid w:val="00830052"/>
    <w:rsid w:val="008302D4"/>
    <w:rsid w:val="008304D6"/>
    <w:rsid w:val="00830969"/>
    <w:rsid w:val="008309FC"/>
    <w:rsid w:val="00830A86"/>
    <w:rsid w:val="00830ABA"/>
    <w:rsid w:val="00830AFA"/>
    <w:rsid w:val="00830D4C"/>
    <w:rsid w:val="008312DE"/>
    <w:rsid w:val="00831347"/>
    <w:rsid w:val="0083140D"/>
    <w:rsid w:val="008315A0"/>
    <w:rsid w:val="008319EA"/>
    <w:rsid w:val="00831B87"/>
    <w:rsid w:val="008322D6"/>
    <w:rsid w:val="008325F4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8DB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111B"/>
    <w:rsid w:val="008612E2"/>
    <w:rsid w:val="00861341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5BB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5C5A"/>
    <w:rsid w:val="0088663F"/>
    <w:rsid w:val="00886982"/>
    <w:rsid w:val="00886FC4"/>
    <w:rsid w:val="0088756A"/>
    <w:rsid w:val="00887D03"/>
    <w:rsid w:val="008900C5"/>
    <w:rsid w:val="008900F0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25F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8E6"/>
    <w:rsid w:val="00897B05"/>
    <w:rsid w:val="00897CB2"/>
    <w:rsid w:val="00897CF2"/>
    <w:rsid w:val="008A0F6F"/>
    <w:rsid w:val="008A1011"/>
    <w:rsid w:val="008A1B96"/>
    <w:rsid w:val="008A1C8A"/>
    <w:rsid w:val="008A1DA0"/>
    <w:rsid w:val="008A1DFF"/>
    <w:rsid w:val="008A2031"/>
    <w:rsid w:val="008A2100"/>
    <w:rsid w:val="008A2FF5"/>
    <w:rsid w:val="008A31F6"/>
    <w:rsid w:val="008A3321"/>
    <w:rsid w:val="008A33A3"/>
    <w:rsid w:val="008A35DB"/>
    <w:rsid w:val="008A36D3"/>
    <w:rsid w:val="008A3748"/>
    <w:rsid w:val="008A38A9"/>
    <w:rsid w:val="008A4415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A7DE2"/>
    <w:rsid w:val="008B0528"/>
    <w:rsid w:val="008B11FF"/>
    <w:rsid w:val="008B1354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6D76"/>
    <w:rsid w:val="008B7106"/>
    <w:rsid w:val="008B716D"/>
    <w:rsid w:val="008B71F8"/>
    <w:rsid w:val="008B721A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2D3"/>
    <w:rsid w:val="008C14E2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50A"/>
    <w:rsid w:val="008D0807"/>
    <w:rsid w:val="008D0C95"/>
    <w:rsid w:val="008D101F"/>
    <w:rsid w:val="008D1113"/>
    <w:rsid w:val="008D1584"/>
    <w:rsid w:val="008D165C"/>
    <w:rsid w:val="008D1B76"/>
    <w:rsid w:val="008D1BD1"/>
    <w:rsid w:val="008D1D1F"/>
    <w:rsid w:val="008D220C"/>
    <w:rsid w:val="008D26BC"/>
    <w:rsid w:val="008D29B2"/>
    <w:rsid w:val="008D33DB"/>
    <w:rsid w:val="008D34E4"/>
    <w:rsid w:val="008D366C"/>
    <w:rsid w:val="008D3A6C"/>
    <w:rsid w:val="008D3B7B"/>
    <w:rsid w:val="008D43D7"/>
    <w:rsid w:val="008D4493"/>
    <w:rsid w:val="008D4C6D"/>
    <w:rsid w:val="008D4F35"/>
    <w:rsid w:val="008D5147"/>
    <w:rsid w:val="008D549F"/>
    <w:rsid w:val="008D57FD"/>
    <w:rsid w:val="008D5A27"/>
    <w:rsid w:val="008D5AD9"/>
    <w:rsid w:val="008D659F"/>
    <w:rsid w:val="008D6785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A91"/>
    <w:rsid w:val="008E4A9C"/>
    <w:rsid w:val="008E4D17"/>
    <w:rsid w:val="008E4F36"/>
    <w:rsid w:val="008E5691"/>
    <w:rsid w:val="008E5B62"/>
    <w:rsid w:val="008E5BF4"/>
    <w:rsid w:val="008E5CDA"/>
    <w:rsid w:val="008E5DF6"/>
    <w:rsid w:val="008E5E6C"/>
    <w:rsid w:val="008E6031"/>
    <w:rsid w:val="008E61DA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715"/>
    <w:rsid w:val="008F0A09"/>
    <w:rsid w:val="008F0A64"/>
    <w:rsid w:val="008F13E0"/>
    <w:rsid w:val="008F1409"/>
    <w:rsid w:val="008F1539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8C5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8F7DBA"/>
    <w:rsid w:val="00900154"/>
    <w:rsid w:val="00900162"/>
    <w:rsid w:val="0090019E"/>
    <w:rsid w:val="009007A3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885"/>
    <w:rsid w:val="00916092"/>
    <w:rsid w:val="009160A9"/>
    <w:rsid w:val="00916261"/>
    <w:rsid w:val="009162FD"/>
    <w:rsid w:val="00916BED"/>
    <w:rsid w:val="00916E81"/>
    <w:rsid w:val="00916ECA"/>
    <w:rsid w:val="009171ED"/>
    <w:rsid w:val="009174E5"/>
    <w:rsid w:val="0091790C"/>
    <w:rsid w:val="009201F4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4C1E"/>
    <w:rsid w:val="009256FD"/>
    <w:rsid w:val="009265F8"/>
    <w:rsid w:val="00926757"/>
    <w:rsid w:val="00926EAC"/>
    <w:rsid w:val="0092707C"/>
    <w:rsid w:val="00927DE4"/>
    <w:rsid w:val="009300DA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12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504"/>
    <w:rsid w:val="00936629"/>
    <w:rsid w:val="00936782"/>
    <w:rsid w:val="009367E3"/>
    <w:rsid w:val="009369FF"/>
    <w:rsid w:val="00936BF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1A7"/>
    <w:rsid w:val="009525EE"/>
    <w:rsid w:val="009525F1"/>
    <w:rsid w:val="00952870"/>
    <w:rsid w:val="00952C55"/>
    <w:rsid w:val="00952D66"/>
    <w:rsid w:val="00952E21"/>
    <w:rsid w:val="00953635"/>
    <w:rsid w:val="009539B2"/>
    <w:rsid w:val="00953B99"/>
    <w:rsid w:val="00953C1E"/>
    <w:rsid w:val="009544C6"/>
    <w:rsid w:val="00954CB9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B0E"/>
    <w:rsid w:val="00957DA7"/>
    <w:rsid w:val="00957E5C"/>
    <w:rsid w:val="00957FE1"/>
    <w:rsid w:val="009604C6"/>
    <w:rsid w:val="0096079A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32E"/>
    <w:rsid w:val="00965899"/>
    <w:rsid w:val="00965C8A"/>
    <w:rsid w:val="00965DD5"/>
    <w:rsid w:val="00965E7F"/>
    <w:rsid w:val="009668A1"/>
    <w:rsid w:val="00966E33"/>
    <w:rsid w:val="00966F95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074"/>
    <w:rsid w:val="00984102"/>
    <w:rsid w:val="009843CF"/>
    <w:rsid w:val="00984733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D33"/>
    <w:rsid w:val="00990F86"/>
    <w:rsid w:val="0099114C"/>
    <w:rsid w:val="00991259"/>
    <w:rsid w:val="009914DF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520"/>
    <w:rsid w:val="0099391B"/>
    <w:rsid w:val="00993CED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EFE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0BB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083"/>
    <w:rsid w:val="009B751A"/>
    <w:rsid w:val="009B79B0"/>
    <w:rsid w:val="009B79CD"/>
    <w:rsid w:val="009B7ABB"/>
    <w:rsid w:val="009B7C81"/>
    <w:rsid w:val="009B7F41"/>
    <w:rsid w:val="009C10EE"/>
    <w:rsid w:val="009C20D1"/>
    <w:rsid w:val="009C2398"/>
    <w:rsid w:val="009C2AC4"/>
    <w:rsid w:val="009C2C59"/>
    <w:rsid w:val="009C40D3"/>
    <w:rsid w:val="009C45F9"/>
    <w:rsid w:val="009C4713"/>
    <w:rsid w:val="009C4B17"/>
    <w:rsid w:val="009C4BCE"/>
    <w:rsid w:val="009C4BDB"/>
    <w:rsid w:val="009C5184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005"/>
    <w:rsid w:val="009D2239"/>
    <w:rsid w:val="009D225D"/>
    <w:rsid w:val="009D24D4"/>
    <w:rsid w:val="009D2700"/>
    <w:rsid w:val="009D2C7A"/>
    <w:rsid w:val="009D2F5A"/>
    <w:rsid w:val="009D31D0"/>
    <w:rsid w:val="009D31D3"/>
    <w:rsid w:val="009D3864"/>
    <w:rsid w:val="009D3AE6"/>
    <w:rsid w:val="009D3D94"/>
    <w:rsid w:val="009D4301"/>
    <w:rsid w:val="009D4331"/>
    <w:rsid w:val="009D45A0"/>
    <w:rsid w:val="009D4BFE"/>
    <w:rsid w:val="009D4F93"/>
    <w:rsid w:val="009D508D"/>
    <w:rsid w:val="009D50D0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0D6"/>
    <w:rsid w:val="009E0146"/>
    <w:rsid w:val="009E08A8"/>
    <w:rsid w:val="009E0979"/>
    <w:rsid w:val="009E0D5E"/>
    <w:rsid w:val="009E0DC4"/>
    <w:rsid w:val="009E1092"/>
    <w:rsid w:val="009E10A5"/>
    <w:rsid w:val="009E1133"/>
    <w:rsid w:val="009E1B8A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11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5B2"/>
    <w:rsid w:val="009F595E"/>
    <w:rsid w:val="009F5AD3"/>
    <w:rsid w:val="009F5EDC"/>
    <w:rsid w:val="009F6398"/>
    <w:rsid w:val="009F64F1"/>
    <w:rsid w:val="009F6838"/>
    <w:rsid w:val="009F6AE0"/>
    <w:rsid w:val="009F6E73"/>
    <w:rsid w:val="009F7B98"/>
    <w:rsid w:val="009F7C63"/>
    <w:rsid w:val="009F7D4B"/>
    <w:rsid w:val="009F7E24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699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460"/>
    <w:rsid w:val="00A07E1A"/>
    <w:rsid w:val="00A10210"/>
    <w:rsid w:val="00A10530"/>
    <w:rsid w:val="00A112FC"/>
    <w:rsid w:val="00A114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37"/>
    <w:rsid w:val="00A140E7"/>
    <w:rsid w:val="00A144C2"/>
    <w:rsid w:val="00A1453F"/>
    <w:rsid w:val="00A14837"/>
    <w:rsid w:val="00A14AC7"/>
    <w:rsid w:val="00A14C4C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0C"/>
    <w:rsid w:val="00A214B5"/>
    <w:rsid w:val="00A21588"/>
    <w:rsid w:val="00A21B22"/>
    <w:rsid w:val="00A21C3B"/>
    <w:rsid w:val="00A22268"/>
    <w:rsid w:val="00A22348"/>
    <w:rsid w:val="00A22470"/>
    <w:rsid w:val="00A2267C"/>
    <w:rsid w:val="00A229FC"/>
    <w:rsid w:val="00A22CAC"/>
    <w:rsid w:val="00A22D51"/>
    <w:rsid w:val="00A231E7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2996"/>
    <w:rsid w:val="00A3317A"/>
    <w:rsid w:val="00A33533"/>
    <w:rsid w:val="00A33CCB"/>
    <w:rsid w:val="00A34097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81"/>
    <w:rsid w:val="00A3703D"/>
    <w:rsid w:val="00A3736B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BA2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810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AAF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73D"/>
    <w:rsid w:val="00A638AC"/>
    <w:rsid w:val="00A63C83"/>
    <w:rsid w:val="00A644C9"/>
    <w:rsid w:val="00A64865"/>
    <w:rsid w:val="00A64DFF"/>
    <w:rsid w:val="00A64E14"/>
    <w:rsid w:val="00A64F5E"/>
    <w:rsid w:val="00A6512F"/>
    <w:rsid w:val="00A6564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67EA8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893"/>
    <w:rsid w:val="00A73AFA"/>
    <w:rsid w:val="00A74671"/>
    <w:rsid w:val="00A74772"/>
    <w:rsid w:val="00A7478E"/>
    <w:rsid w:val="00A74858"/>
    <w:rsid w:val="00A74893"/>
    <w:rsid w:val="00A74A36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87D08"/>
    <w:rsid w:val="00A90456"/>
    <w:rsid w:val="00A9062D"/>
    <w:rsid w:val="00A90D85"/>
    <w:rsid w:val="00A910DD"/>
    <w:rsid w:val="00A911AA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53B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71C"/>
    <w:rsid w:val="00A95BCE"/>
    <w:rsid w:val="00A960E9"/>
    <w:rsid w:val="00A96319"/>
    <w:rsid w:val="00A96604"/>
    <w:rsid w:val="00A969DD"/>
    <w:rsid w:val="00A96FB9"/>
    <w:rsid w:val="00A971B4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1D"/>
    <w:rsid w:val="00AA3225"/>
    <w:rsid w:val="00AA3384"/>
    <w:rsid w:val="00AA3ADB"/>
    <w:rsid w:val="00AA3CFA"/>
    <w:rsid w:val="00AA3DC3"/>
    <w:rsid w:val="00AA3DD9"/>
    <w:rsid w:val="00AA3E23"/>
    <w:rsid w:val="00AA440A"/>
    <w:rsid w:val="00AA4B07"/>
    <w:rsid w:val="00AA5532"/>
    <w:rsid w:val="00AA58A0"/>
    <w:rsid w:val="00AA5D6F"/>
    <w:rsid w:val="00AA5EE6"/>
    <w:rsid w:val="00AA61A7"/>
    <w:rsid w:val="00AA73A8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FB1"/>
    <w:rsid w:val="00AB402F"/>
    <w:rsid w:val="00AB40FC"/>
    <w:rsid w:val="00AB43F7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007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34F"/>
    <w:rsid w:val="00AC444F"/>
    <w:rsid w:val="00AC44F5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437"/>
    <w:rsid w:val="00AC7A14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1AF7"/>
    <w:rsid w:val="00AD1E04"/>
    <w:rsid w:val="00AD2263"/>
    <w:rsid w:val="00AD2457"/>
    <w:rsid w:val="00AD290D"/>
    <w:rsid w:val="00AD2CE2"/>
    <w:rsid w:val="00AD2FCA"/>
    <w:rsid w:val="00AD380D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DB"/>
    <w:rsid w:val="00AD7B1D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3DBE"/>
    <w:rsid w:val="00AE4005"/>
    <w:rsid w:val="00AE453E"/>
    <w:rsid w:val="00AE4564"/>
    <w:rsid w:val="00AE4F55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EE0"/>
    <w:rsid w:val="00AF2FF2"/>
    <w:rsid w:val="00AF3012"/>
    <w:rsid w:val="00AF3695"/>
    <w:rsid w:val="00AF3709"/>
    <w:rsid w:val="00AF39F5"/>
    <w:rsid w:val="00AF3D97"/>
    <w:rsid w:val="00AF3F63"/>
    <w:rsid w:val="00AF4161"/>
    <w:rsid w:val="00AF42BD"/>
    <w:rsid w:val="00AF42D4"/>
    <w:rsid w:val="00AF4947"/>
    <w:rsid w:val="00AF4B85"/>
    <w:rsid w:val="00AF4D53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ACC"/>
    <w:rsid w:val="00B07708"/>
    <w:rsid w:val="00B07A10"/>
    <w:rsid w:val="00B07D96"/>
    <w:rsid w:val="00B10092"/>
    <w:rsid w:val="00B103DA"/>
    <w:rsid w:val="00B107D4"/>
    <w:rsid w:val="00B10B5F"/>
    <w:rsid w:val="00B10DA2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5DD"/>
    <w:rsid w:val="00B13642"/>
    <w:rsid w:val="00B138AA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2C7"/>
    <w:rsid w:val="00B23450"/>
    <w:rsid w:val="00B235B2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C28"/>
    <w:rsid w:val="00B40EA8"/>
    <w:rsid w:val="00B4115E"/>
    <w:rsid w:val="00B413E5"/>
    <w:rsid w:val="00B416A9"/>
    <w:rsid w:val="00B42067"/>
    <w:rsid w:val="00B425A6"/>
    <w:rsid w:val="00B42660"/>
    <w:rsid w:val="00B4266C"/>
    <w:rsid w:val="00B429AF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4E0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4EFC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A4"/>
    <w:rsid w:val="00B57E55"/>
    <w:rsid w:val="00B57F45"/>
    <w:rsid w:val="00B603B7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AC7"/>
    <w:rsid w:val="00B64B06"/>
    <w:rsid w:val="00B64EC8"/>
    <w:rsid w:val="00B64F1F"/>
    <w:rsid w:val="00B64F58"/>
    <w:rsid w:val="00B65014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0C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736E"/>
    <w:rsid w:val="00B77B76"/>
    <w:rsid w:val="00B77E4B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52F"/>
    <w:rsid w:val="00B827A6"/>
    <w:rsid w:val="00B829B2"/>
    <w:rsid w:val="00B82BA2"/>
    <w:rsid w:val="00B82E6A"/>
    <w:rsid w:val="00B82F6A"/>
    <w:rsid w:val="00B834B2"/>
    <w:rsid w:val="00B83854"/>
    <w:rsid w:val="00B8388F"/>
    <w:rsid w:val="00B83BC9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2E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C2A"/>
    <w:rsid w:val="00B95E52"/>
    <w:rsid w:val="00B96082"/>
    <w:rsid w:val="00B961A9"/>
    <w:rsid w:val="00B962CF"/>
    <w:rsid w:val="00B969D0"/>
    <w:rsid w:val="00B96E28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6C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0FB"/>
    <w:rsid w:val="00BA210E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12D"/>
    <w:rsid w:val="00BA55AD"/>
    <w:rsid w:val="00BA5B26"/>
    <w:rsid w:val="00BA6949"/>
    <w:rsid w:val="00BA6A13"/>
    <w:rsid w:val="00BA6B10"/>
    <w:rsid w:val="00BA6B86"/>
    <w:rsid w:val="00BA6D58"/>
    <w:rsid w:val="00BA6EF5"/>
    <w:rsid w:val="00BA7080"/>
    <w:rsid w:val="00BA70BF"/>
    <w:rsid w:val="00BA79DC"/>
    <w:rsid w:val="00BA7AED"/>
    <w:rsid w:val="00BB06C1"/>
    <w:rsid w:val="00BB0BAD"/>
    <w:rsid w:val="00BB1134"/>
    <w:rsid w:val="00BB114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EC7"/>
    <w:rsid w:val="00BB3073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2C0"/>
    <w:rsid w:val="00BB6350"/>
    <w:rsid w:val="00BB6562"/>
    <w:rsid w:val="00BB6692"/>
    <w:rsid w:val="00BB6736"/>
    <w:rsid w:val="00BB674A"/>
    <w:rsid w:val="00BB6BF2"/>
    <w:rsid w:val="00BB6C5F"/>
    <w:rsid w:val="00BB6F17"/>
    <w:rsid w:val="00BB7068"/>
    <w:rsid w:val="00BB758D"/>
    <w:rsid w:val="00BB7710"/>
    <w:rsid w:val="00BC0673"/>
    <w:rsid w:val="00BC077C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881"/>
    <w:rsid w:val="00BD0D99"/>
    <w:rsid w:val="00BD19F0"/>
    <w:rsid w:val="00BD1ABB"/>
    <w:rsid w:val="00BD1ABF"/>
    <w:rsid w:val="00BD1AD3"/>
    <w:rsid w:val="00BD2205"/>
    <w:rsid w:val="00BD240D"/>
    <w:rsid w:val="00BD2899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EA3"/>
    <w:rsid w:val="00BD7664"/>
    <w:rsid w:val="00BD77FF"/>
    <w:rsid w:val="00BE002A"/>
    <w:rsid w:val="00BE0089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B4"/>
    <w:rsid w:val="00BE61C4"/>
    <w:rsid w:val="00BE61F3"/>
    <w:rsid w:val="00BE7831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77C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D29"/>
    <w:rsid w:val="00BF6214"/>
    <w:rsid w:val="00BF6C37"/>
    <w:rsid w:val="00BF7205"/>
    <w:rsid w:val="00BF7362"/>
    <w:rsid w:val="00BF7555"/>
    <w:rsid w:val="00BF75BA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831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546"/>
    <w:rsid w:val="00C07B0D"/>
    <w:rsid w:val="00C07BF2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33F1"/>
    <w:rsid w:val="00C135F4"/>
    <w:rsid w:val="00C140D2"/>
    <w:rsid w:val="00C145FE"/>
    <w:rsid w:val="00C1486E"/>
    <w:rsid w:val="00C149DF"/>
    <w:rsid w:val="00C16232"/>
    <w:rsid w:val="00C16464"/>
    <w:rsid w:val="00C16725"/>
    <w:rsid w:val="00C16790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9F"/>
    <w:rsid w:val="00C226F3"/>
    <w:rsid w:val="00C2276E"/>
    <w:rsid w:val="00C229FD"/>
    <w:rsid w:val="00C23972"/>
    <w:rsid w:val="00C23AEE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0DE7"/>
    <w:rsid w:val="00C31630"/>
    <w:rsid w:val="00C31C26"/>
    <w:rsid w:val="00C31C93"/>
    <w:rsid w:val="00C31CDC"/>
    <w:rsid w:val="00C31EED"/>
    <w:rsid w:val="00C31F7A"/>
    <w:rsid w:val="00C32121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EC"/>
    <w:rsid w:val="00C3521F"/>
    <w:rsid w:val="00C353EA"/>
    <w:rsid w:val="00C355B2"/>
    <w:rsid w:val="00C35CD7"/>
    <w:rsid w:val="00C3641D"/>
    <w:rsid w:val="00C368F9"/>
    <w:rsid w:val="00C36993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227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884"/>
    <w:rsid w:val="00C429C2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75"/>
    <w:rsid w:val="00C45284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501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1E6A"/>
    <w:rsid w:val="00C62396"/>
    <w:rsid w:val="00C627E3"/>
    <w:rsid w:val="00C62B81"/>
    <w:rsid w:val="00C62DF2"/>
    <w:rsid w:val="00C634F3"/>
    <w:rsid w:val="00C636A8"/>
    <w:rsid w:val="00C63757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83D"/>
    <w:rsid w:val="00C73BBC"/>
    <w:rsid w:val="00C73D02"/>
    <w:rsid w:val="00C747D8"/>
    <w:rsid w:val="00C74C8A"/>
    <w:rsid w:val="00C74D4D"/>
    <w:rsid w:val="00C75396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BA6"/>
    <w:rsid w:val="00C87CFF"/>
    <w:rsid w:val="00C90081"/>
    <w:rsid w:val="00C902F3"/>
    <w:rsid w:val="00C904FB"/>
    <w:rsid w:val="00C908B9"/>
    <w:rsid w:val="00C90D7C"/>
    <w:rsid w:val="00C90E22"/>
    <w:rsid w:val="00C9108D"/>
    <w:rsid w:val="00C912C6"/>
    <w:rsid w:val="00C9134E"/>
    <w:rsid w:val="00C913FF"/>
    <w:rsid w:val="00C916A2"/>
    <w:rsid w:val="00C9173B"/>
    <w:rsid w:val="00C91BA4"/>
    <w:rsid w:val="00C92230"/>
    <w:rsid w:val="00C92B03"/>
    <w:rsid w:val="00C92DA4"/>
    <w:rsid w:val="00C92DD8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D6F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9D5"/>
    <w:rsid w:val="00CA5CCF"/>
    <w:rsid w:val="00CA5EF8"/>
    <w:rsid w:val="00CA5FFD"/>
    <w:rsid w:val="00CA60E1"/>
    <w:rsid w:val="00CA67A3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91E"/>
    <w:rsid w:val="00CB2C4C"/>
    <w:rsid w:val="00CB2D1B"/>
    <w:rsid w:val="00CB2EDD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8D4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82E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C0A"/>
    <w:rsid w:val="00CE50ED"/>
    <w:rsid w:val="00CE5606"/>
    <w:rsid w:val="00CE567E"/>
    <w:rsid w:val="00CE5686"/>
    <w:rsid w:val="00CE5ABB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2C69"/>
    <w:rsid w:val="00CF2F02"/>
    <w:rsid w:val="00CF3613"/>
    <w:rsid w:val="00CF3975"/>
    <w:rsid w:val="00CF4050"/>
    <w:rsid w:val="00CF4295"/>
    <w:rsid w:val="00CF44DE"/>
    <w:rsid w:val="00CF4583"/>
    <w:rsid w:val="00CF47C7"/>
    <w:rsid w:val="00CF4B1E"/>
    <w:rsid w:val="00CF52B5"/>
    <w:rsid w:val="00CF535E"/>
    <w:rsid w:val="00CF54B3"/>
    <w:rsid w:val="00CF5728"/>
    <w:rsid w:val="00CF5A67"/>
    <w:rsid w:val="00CF61DE"/>
    <w:rsid w:val="00CF69BF"/>
    <w:rsid w:val="00CF6A60"/>
    <w:rsid w:val="00CF6B01"/>
    <w:rsid w:val="00CF6FCA"/>
    <w:rsid w:val="00CF710B"/>
    <w:rsid w:val="00CF73B8"/>
    <w:rsid w:val="00CF741D"/>
    <w:rsid w:val="00CF747A"/>
    <w:rsid w:val="00CF74BD"/>
    <w:rsid w:val="00CF750E"/>
    <w:rsid w:val="00CF77F6"/>
    <w:rsid w:val="00CF790E"/>
    <w:rsid w:val="00CF7913"/>
    <w:rsid w:val="00D000AC"/>
    <w:rsid w:val="00D00426"/>
    <w:rsid w:val="00D00442"/>
    <w:rsid w:val="00D007E8"/>
    <w:rsid w:val="00D008F0"/>
    <w:rsid w:val="00D00A96"/>
    <w:rsid w:val="00D01566"/>
    <w:rsid w:val="00D01BEB"/>
    <w:rsid w:val="00D01CFD"/>
    <w:rsid w:val="00D01EBF"/>
    <w:rsid w:val="00D02289"/>
    <w:rsid w:val="00D024A7"/>
    <w:rsid w:val="00D025D3"/>
    <w:rsid w:val="00D025E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ED3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63"/>
    <w:rsid w:val="00D14287"/>
    <w:rsid w:val="00D14636"/>
    <w:rsid w:val="00D14675"/>
    <w:rsid w:val="00D14E4D"/>
    <w:rsid w:val="00D14EFF"/>
    <w:rsid w:val="00D14FDE"/>
    <w:rsid w:val="00D1504A"/>
    <w:rsid w:val="00D15253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B5B"/>
    <w:rsid w:val="00D24E4F"/>
    <w:rsid w:val="00D24FD2"/>
    <w:rsid w:val="00D25425"/>
    <w:rsid w:val="00D25568"/>
    <w:rsid w:val="00D257D3"/>
    <w:rsid w:val="00D25AC2"/>
    <w:rsid w:val="00D25F4B"/>
    <w:rsid w:val="00D26A52"/>
    <w:rsid w:val="00D26F70"/>
    <w:rsid w:val="00D27080"/>
    <w:rsid w:val="00D2757C"/>
    <w:rsid w:val="00D2790C"/>
    <w:rsid w:val="00D2797A"/>
    <w:rsid w:val="00D27A11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57A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A92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31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01"/>
    <w:rsid w:val="00D408DF"/>
    <w:rsid w:val="00D40B46"/>
    <w:rsid w:val="00D410ED"/>
    <w:rsid w:val="00D4118C"/>
    <w:rsid w:val="00D4243C"/>
    <w:rsid w:val="00D426F5"/>
    <w:rsid w:val="00D427B3"/>
    <w:rsid w:val="00D42A7E"/>
    <w:rsid w:val="00D42AE7"/>
    <w:rsid w:val="00D42D29"/>
    <w:rsid w:val="00D42DDD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3C1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9FA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3749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346"/>
    <w:rsid w:val="00D609EA"/>
    <w:rsid w:val="00D610C9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1BBD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CF0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584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1DD2"/>
    <w:rsid w:val="00D82031"/>
    <w:rsid w:val="00D82090"/>
    <w:rsid w:val="00D820CA"/>
    <w:rsid w:val="00D8245D"/>
    <w:rsid w:val="00D8301B"/>
    <w:rsid w:val="00D83124"/>
    <w:rsid w:val="00D83258"/>
    <w:rsid w:val="00D83324"/>
    <w:rsid w:val="00D834ED"/>
    <w:rsid w:val="00D83BB2"/>
    <w:rsid w:val="00D83CBB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25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9A"/>
    <w:rsid w:val="00D933A8"/>
    <w:rsid w:val="00D93632"/>
    <w:rsid w:val="00D9377E"/>
    <w:rsid w:val="00D93831"/>
    <w:rsid w:val="00D940E8"/>
    <w:rsid w:val="00D9446E"/>
    <w:rsid w:val="00D94520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463"/>
    <w:rsid w:val="00DA2547"/>
    <w:rsid w:val="00DA2846"/>
    <w:rsid w:val="00DA2B18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A6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2DE"/>
    <w:rsid w:val="00DB4D8D"/>
    <w:rsid w:val="00DB5389"/>
    <w:rsid w:val="00DB546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6973"/>
    <w:rsid w:val="00DC7640"/>
    <w:rsid w:val="00DC7DD6"/>
    <w:rsid w:val="00DD01CB"/>
    <w:rsid w:val="00DD091A"/>
    <w:rsid w:val="00DD0E32"/>
    <w:rsid w:val="00DD0F01"/>
    <w:rsid w:val="00DD15AE"/>
    <w:rsid w:val="00DD1981"/>
    <w:rsid w:val="00DD1A65"/>
    <w:rsid w:val="00DD1B9D"/>
    <w:rsid w:val="00DD1CAB"/>
    <w:rsid w:val="00DD2107"/>
    <w:rsid w:val="00DD2426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64E"/>
    <w:rsid w:val="00DD46B4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CAE"/>
    <w:rsid w:val="00DD73B9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375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739"/>
    <w:rsid w:val="00DE5B6C"/>
    <w:rsid w:val="00DE669C"/>
    <w:rsid w:val="00DE6719"/>
    <w:rsid w:val="00DE6919"/>
    <w:rsid w:val="00DE6F6C"/>
    <w:rsid w:val="00DF01B8"/>
    <w:rsid w:val="00DF0856"/>
    <w:rsid w:val="00DF0965"/>
    <w:rsid w:val="00DF0B5D"/>
    <w:rsid w:val="00DF0E88"/>
    <w:rsid w:val="00DF0F67"/>
    <w:rsid w:val="00DF111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A88"/>
    <w:rsid w:val="00E01C47"/>
    <w:rsid w:val="00E01C60"/>
    <w:rsid w:val="00E01F4B"/>
    <w:rsid w:val="00E01FCB"/>
    <w:rsid w:val="00E02282"/>
    <w:rsid w:val="00E023F8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47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B67"/>
    <w:rsid w:val="00E10BF0"/>
    <w:rsid w:val="00E10FBA"/>
    <w:rsid w:val="00E115C2"/>
    <w:rsid w:val="00E1164A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8C0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6FE7"/>
    <w:rsid w:val="00E17540"/>
    <w:rsid w:val="00E1757B"/>
    <w:rsid w:val="00E1765B"/>
    <w:rsid w:val="00E17D3C"/>
    <w:rsid w:val="00E17E0B"/>
    <w:rsid w:val="00E17EEB"/>
    <w:rsid w:val="00E206FF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5D8"/>
    <w:rsid w:val="00E277F7"/>
    <w:rsid w:val="00E3017A"/>
    <w:rsid w:val="00E305DD"/>
    <w:rsid w:val="00E30987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5F7F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C56"/>
    <w:rsid w:val="00E37E90"/>
    <w:rsid w:val="00E40A87"/>
    <w:rsid w:val="00E41172"/>
    <w:rsid w:val="00E41237"/>
    <w:rsid w:val="00E416DE"/>
    <w:rsid w:val="00E41991"/>
    <w:rsid w:val="00E41ED8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820"/>
    <w:rsid w:val="00E439DD"/>
    <w:rsid w:val="00E439FB"/>
    <w:rsid w:val="00E43C7B"/>
    <w:rsid w:val="00E43CE2"/>
    <w:rsid w:val="00E43CEB"/>
    <w:rsid w:val="00E43D1D"/>
    <w:rsid w:val="00E44508"/>
    <w:rsid w:val="00E44558"/>
    <w:rsid w:val="00E4462C"/>
    <w:rsid w:val="00E4463B"/>
    <w:rsid w:val="00E4492E"/>
    <w:rsid w:val="00E44BFF"/>
    <w:rsid w:val="00E452E4"/>
    <w:rsid w:val="00E454EC"/>
    <w:rsid w:val="00E45CFB"/>
    <w:rsid w:val="00E46346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6B04"/>
    <w:rsid w:val="00E570C7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BFA"/>
    <w:rsid w:val="00E63D18"/>
    <w:rsid w:val="00E63D6C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A00"/>
    <w:rsid w:val="00E67C8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495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A6D"/>
    <w:rsid w:val="00E73A83"/>
    <w:rsid w:val="00E73EA4"/>
    <w:rsid w:val="00E74BB2"/>
    <w:rsid w:val="00E750D9"/>
    <w:rsid w:val="00E756CB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727"/>
    <w:rsid w:val="00E82889"/>
    <w:rsid w:val="00E82908"/>
    <w:rsid w:val="00E82AA4"/>
    <w:rsid w:val="00E82B60"/>
    <w:rsid w:val="00E82EF0"/>
    <w:rsid w:val="00E83485"/>
    <w:rsid w:val="00E83758"/>
    <w:rsid w:val="00E83783"/>
    <w:rsid w:val="00E83A9A"/>
    <w:rsid w:val="00E842F4"/>
    <w:rsid w:val="00E855F4"/>
    <w:rsid w:val="00E8578E"/>
    <w:rsid w:val="00E85971"/>
    <w:rsid w:val="00E85E08"/>
    <w:rsid w:val="00E85E7F"/>
    <w:rsid w:val="00E861A9"/>
    <w:rsid w:val="00E86801"/>
    <w:rsid w:val="00E86C31"/>
    <w:rsid w:val="00E87479"/>
    <w:rsid w:val="00E876FA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6A6"/>
    <w:rsid w:val="00E9479A"/>
    <w:rsid w:val="00E94830"/>
    <w:rsid w:val="00E94903"/>
    <w:rsid w:val="00E94D94"/>
    <w:rsid w:val="00E94DEF"/>
    <w:rsid w:val="00E94EE8"/>
    <w:rsid w:val="00E950C9"/>
    <w:rsid w:val="00E954A9"/>
    <w:rsid w:val="00E95B00"/>
    <w:rsid w:val="00E95B8C"/>
    <w:rsid w:val="00E95BAC"/>
    <w:rsid w:val="00E95D68"/>
    <w:rsid w:val="00E95ED3"/>
    <w:rsid w:val="00E96191"/>
    <w:rsid w:val="00E965C9"/>
    <w:rsid w:val="00E96D1F"/>
    <w:rsid w:val="00E975C5"/>
    <w:rsid w:val="00E97A8E"/>
    <w:rsid w:val="00E97AAA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3333"/>
    <w:rsid w:val="00EA39D9"/>
    <w:rsid w:val="00EA3C06"/>
    <w:rsid w:val="00EA3C50"/>
    <w:rsid w:val="00EA40F6"/>
    <w:rsid w:val="00EA41B8"/>
    <w:rsid w:val="00EA4289"/>
    <w:rsid w:val="00EA4645"/>
    <w:rsid w:val="00EA4978"/>
    <w:rsid w:val="00EA4E3D"/>
    <w:rsid w:val="00EA4FD0"/>
    <w:rsid w:val="00EA5214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A7C45"/>
    <w:rsid w:val="00EA7D7A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9DB"/>
    <w:rsid w:val="00EB2C60"/>
    <w:rsid w:val="00EB397F"/>
    <w:rsid w:val="00EB3B1F"/>
    <w:rsid w:val="00EB3D1E"/>
    <w:rsid w:val="00EB429F"/>
    <w:rsid w:val="00EB45F9"/>
    <w:rsid w:val="00EB50A8"/>
    <w:rsid w:val="00EB529D"/>
    <w:rsid w:val="00EB582D"/>
    <w:rsid w:val="00EB5ABA"/>
    <w:rsid w:val="00EB6325"/>
    <w:rsid w:val="00EB690C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570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46D"/>
    <w:rsid w:val="00EC556B"/>
    <w:rsid w:val="00EC5643"/>
    <w:rsid w:val="00EC5AC9"/>
    <w:rsid w:val="00EC6275"/>
    <w:rsid w:val="00EC6902"/>
    <w:rsid w:val="00EC6AC1"/>
    <w:rsid w:val="00EC7231"/>
    <w:rsid w:val="00EC746D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558"/>
    <w:rsid w:val="00ED6B38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3E9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380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4DFF"/>
    <w:rsid w:val="00EF50CF"/>
    <w:rsid w:val="00EF53F1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7A9"/>
    <w:rsid w:val="00F00B84"/>
    <w:rsid w:val="00F00E9B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0C4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6E0"/>
    <w:rsid w:val="00F06B9A"/>
    <w:rsid w:val="00F06EEE"/>
    <w:rsid w:val="00F06F7B"/>
    <w:rsid w:val="00F07026"/>
    <w:rsid w:val="00F07CC4"/>
    <w:rsid w:val="00F07D73"/>
    <w:rsid w:val="00F07DD5"/>
    <w:rsid w:val="00F07FC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4E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2A8F"/>
    <w:rsid w:val="00F22D7B"/>
    <w:rsid w:val="00F22FB8"/>
    <w:rsid w:val="00F23275"/>
    <w:rsid w:val="00F2382A"/>
    <w:rsid w:val="00F23964"/>
    <w:rsid w:val="00F24E28"/>
    <w:rsid w:val="00F250DA"/>
    <w:rsid w:val="00F251E2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B2F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EB"/>
    <w:rsid w:val="00F34230"/>
    <w:rsid w:val="00F342C9"/>
    <w:rsid w:val="00F343D5"/>
    <w:rsid w:val="00F34402"/>
    <w:rsid w:val="00F35795"/>
    <w:rsid w:val="00F36261"/>
    <w:rsid w:val="00F36297"/>
    <w:rsid w:val="00F36340"/>
    <w:rsid w:val="00F3651E"/>
    <w:rsid w:val="00F36560"/>
    <w:rsid w:val="00F36571"/>
    <w:rsid w:val="00F36789"/>
    <w:rsid w:val="00F373BC"/>
    <w:rsid w:val="00F378AA"/>
    <w:rsid w:val="00F37A6C"/>
    <w:rsid w:val="00F40518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0E3"/>
    <w:rsid w:val="00F42138"/>
    <w:rsid w:val="00F421C5"/>
    <w:rsid w:val="00F42A78"/>
    <w:rsid w:val="00F42BBB"/>
    <w:rsid w:val="00F43103"/>
    <w:rsid w:val="00F433CF"/>
    <w:rsid w:val="00F434FD"/>
    <w:rsid w:val="00F43683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3B9"/>
    <w:rsid w:val="00F4741A"/>
    <w:rsid w:val="00F474C4"/>
    <w:rsid w:val="00F4756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3676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5F0"/>
    <w:rsid w:val="00F62DDE"/>
    <w:rsid w:val="00F62F9E"/>
    <w:rsid w:val="00F63B0B"/>
    <w:rsid w:val="00F63C4A"/>
    <w:rsid w:val="00F63FBB"/>
    <w:rsid w:val="00F64024"/>
    <w:rsid w:val="00F650B8"/>
    <w:rsid w:val="00F6560B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445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7785B"/>
    <w:rsid w:val="00F80462"/>
    <w:rsid w:val="00F806FE"/>
    <w:rsid w:val="00F808AB"/>
    <w:rsid w:val="00F80C78"/>
    <w:rsid w:val="00F80E6E"/>
    <w:rsid w:val="00F8105A"/>
    <w:rsid w:val="00F81849"/>
    <w:rsid w:val="00F81FFB"/>
    <w:rsid w:val="00F8243E"/>
    <w:rsid w:val="00F82D59"/>
    <w:rsid w:val="00F82DD0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E54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5897"/>
    <w:rsid w:val="00F9645F"/>
    <w:rsid w:val="00F96BC8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708"/>
    <w:rsid w:val="00FA18E1"/>
    <w:rsid w:val="00FA1911"/>
    <w:rsid w:val="00FA19B2"/>
    <w:rsid w:val="00FA1E7B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5AE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53F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3D1"/>
    <w:rsid w:val="00FB49AE"/>
    <w:rsid w:val="00FB4B07"/>
    <w:rsid w:val="00FB4F9A"/>
    <w:rsid w:val="00FB5282"/>
    <w:rsid w:val="00FB5B01"/>
    <w:rsid w:val="00FB60CE"/>
    <w:rsid w:val="00FB62A0"/>
    <w:rsid w:val="00FB658A"/>
    <w:rsid w:val="00FB6644"/>
    <w:rsid w:val="00FB664B"/>
    <w:rsid w:val="00FB66B1"/>
    <w:rsid w:val="00FB66DB"/>
    <w:rsid w:val="00FB66DF"/>
    <w:rsid w:val="00FB6953"/>
    <w:rsid w:val="00FB6A98"/>
    <w:rsid w:val="00FB6B35"/>
    <w:rsid w:val="00FB6B76"/>
    <w:rsid w:val="00FB7012"/>
    <w:rsid w:val="00FB725F"/>
    <w:rsid w:val="00FB76F9"/>
    <w:rsid w:val="00FB7996"/>
    <w:rsid w:val="00FB7C05"/>
    <w:rsid w:val="00FC0093"/>
    <w:rsid w:val="00FC0269"/>
    <w:rsid w:val="00FC02FB"/>
    <w:rsid w:val="00FC0545"/>
    <w:rsid w:val="00FC0887"/>
    <w:rsid w:val="00FC0AB7"/>
    <w:rsid w:val="00FC0BCB"/>
    <w:rsid w:val="00FC0DA1"/>
    <w:rsid w:val="00FC1304"/>
    <w:rsid w:val="00FC16C3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87E"/>
    <w:rsid w:val="00FD1E91"/>
    <w:rsid w:val="00FD2221"/>
    <w:rsid w:val="00FD2224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E36"/>
    <w:rsid w:val="00FE3F53"/>
    <w:rsid w:val="00FE41F4"/>
    <w:rsid w:val="00FE49E4"/>
    <w:rsid w:val="00FE5206"/>
    <w:rsid w:val="00FE5318"/>
    <w:rsid w:val="00FE535F"/>
    <w:rsid w:val="00FE5532"/>
    <w:rsid w:val="00FE56B9"/>
    <w:rsid w:val="00FE57CD"/>
    <w:rsid w:val="00FE5A1A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2BD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071BA024-7246-45F2-8AD3-9721499E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4015473-4B55-4F99-9337-341696227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7-03T19:03:00Z</dcterms:created>
  <dcterms:modified xsi:type="dcterms:W3CDTF">2018-07-03T19:03:00Z</dcterms:modified>
</cp:coreProperties>
</file>